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ediumGrid3-Accent1"/>
        <w:tblpPr w:leftFromText="180" w:rightFromText="180" w:vertAnchor="text" w:horzAnchor="margin" w:tblpXSpec="center" w:tblpY="41"/>
        <w:tblW w:w="5000" w:type="pct"/>
        <w:tblLayout w:type="fixed"/>
        <w:tblLook w:val="04A0" w:firstRow="1" w:lastRow="0" w:firstColumn="1" w:lastColumn="0" w:noHBand="0" w:noVBand="1"/>
      </w:tblPr>
      <w:tblGrid>
        <w:gridCol w:w="983"/>
        <w:gridCol w:w="1416"/>
        <w:gridCol w:w="1277"/>
        <w:gridCol w:w="2549"/>
        <w:gridCol w:w="1561"/>
        <w:gridCol w:w="1419"/>
        <w:gridCol w:w="1241"/>
      </w:tblGrid>
      <w:tr w:rsidR="008166DB" w:rsidRPr="00724AA5" w14:paraId="72FC9646" w14:textId="3E8EDEC2" w:rsidTr="006813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7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7"/>
            <w:noWrap/>
            <w:vAlign w:val="center"/>
          </w:tcPr>
          <w:p w14:paraId="0A048282" w14:textId="6601DD80" w:rsidR="008166DB" w:rsidRPr="000C332B" w:rsidRDefault="00A1020F" w:rsidP="008166DB">
            <w:pPr>
              <w:jc w:val="center"/>
              <w:rPr>
                <w:rFonts w:ascii="Microsoft JhengHei" w:eastAsia="Microsoft JhengHei" w:hAnsi="Microsoft JhengHei"/>
                <w:sz w:val="28"/>
                <w:szCs w:val="20"/>
              </w:rPr>
            </w:pPr>
            <w:r>
              <w:rPr>
                <w:rFonts w:ascii="Microsoft JhengHei" w:eastAsia="Microsoft JhengHei" w:hAnsi="Microsoft JhengHei" w:hint="eastAsia"/>
                <w:sz w:val="28"/>
                <w:szCs w:val="20"/>
              </w:rPr>
              <w:t>20</w:t>
            </w:r>
            <w:r w:rsidR="00B25874">
              <w:rPr>
                <w:rFonts w:ascii="Microsoft JhengHei" w:eastAsia="Microsoft JhengHei" w:hAnsi="Microsoft JhengHei"/>
                <w:sz w:val="28"/>
                <w:szCs w:val="20"/>
              </w:rPr>
              <w:t>21</w:t>
            </w:r>
            <w:r w:rsidR="00731247">
              <w:rPr>
                <w:rFonts w:ascii="Microsoft JhengHei" w:eastAsia="Microsoft JhengHei" w:hAnsi="Microsoft JhengHei"/>
                <w:sz w:val="28"/>
                <w:szCs w:val="20"/>
              </w:rPr>
              <w:t xml:space="preserve"> </w:t>
            </w:r>
            <w:r w:rsidR="00731247">
              <w:rPr>
                <w:rFonts w:ascii="Microsoft JhengHei" w:eastAsia="Microsoft JhengHei" w:hAnsi="Microsoft JhengHei" w:hint="eastAsia"/>
                <w:sz w:val="28"/>
                <w:szCs w:val="20"/>
              </w:rPr>
              <w:t>Q</w:t>
            </w:r>
            <w:r w:rsidR="00731247">
              <w:rPr>
                <w:rFonts w:ascii="Microsoft JhengHei" w:eastAsia="Microsoft JhengHei" w:hAnsi="Microsoft JhengHei"/>
                <w:sz w:val="28"/>
                <w:szCs w:val="20"/>
              </w:rPr>
              <w:t>2 Revenue</w:t>
            </w:r>
          </w:p>
        </w:tc>
      </w:tr>
      <w:tr w:rsidR="00731247" w:rsidRPr="00724AA5" w14:paraId="5C2DD348" w14:textId="6A0F7A62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7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noWrap/>
            <w:vAlign w:val="center"/>
            <w:hideMark/>
          </w:tcPr>
          <w:p w14:paraId="5F1DF603" w14:textId="1507A26E" w:rsidR="008166DB" w:rsidRPr="00731247" w:rsidRDefault="00731247" w:rsidP="000F51AD">
            <w:pPr>
              <w:jc w:val="both"/>
              <w:rPr>
                <w:rFonts w:ascii="Microsoft JhengHei" w:eastAsia="SimSun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R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anking</w:t>
            </w:r>
          </w:p>
        </w:tc>
        <w:tc>
          <w:tcPr>
            <w:tcW w:w="678" w:type="pct"/>
            <w:vAlign w:val="center"/>
            <w:hideMark/>
          </w:tcPr>
          <w:p w14:paraId="1B73B13A" w14:textId="1F02E5B7" w:rsidR="008166DB" w:rsidRPr="00731247" w:rsidRDefault="00731247" w:rsidP="000F51A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R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gion</w:t>
            </w:r>
          </w:p>
        </w:tc>
        <w:tc>
          <w:tcPr>
            <w:tcW w:w="2578" w:type="pct"/>
            <w:gridSpan w:val="3"/>
            <w:noWrap/>
            <w:vAlign w:val="center"/>
            <w:hideMark/>
          </w:tcPr>
          <w:p w14:paraId="2584368F" w14:textId="451B6076" w:rsidR="008166DB" w:rsidRPr="002A670F" w:rsidRDefault="00731247" w:rsidP="000F51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</w:rPr>
            </w:pPr>
            <w:r>
              <w:rPr>
                <w:rFonts w:ascii="Microsoft JhengHei" w:eastAsia="Microsoft JhengHei" w:hAnsi="Microsoft JhengHei" w:cs="Calibri" w:hint="eastAsia"/>
                <w:sz w:val="16"/>
                <w:szCs w:val="18"/>
              </w:rPr>
              <w:t>Q</w:t>
            </w:r>
            <w:r>
              <w:rPr>
                <w:rFonts w:ascii="Microsoft JhengHei" w:eastAsia="Microsoft JhengHei" w:hAnsi="Microsoft JhengHei" w:cs="Calibri"/>
                <w:sz w:val="16"/>
                <w:szCs w:val="18"/>
              </w:rPr>
              <w:t>2 Revenue</w:t>
            </w:r>
          </w:p>
        </w:tc>
        <w:tc>
          <w:tcPr>
            <w:tcW w:w="679" w:type="pct"/>
          </w:tcPr>
          <w:p w14:paraId="6825D557" w14:textId="15EA8399" w:rsidR="00B0383B" w:rsidRPr="00A1020F" w:rsidRDefault="008166DB" w:rsidP="008166DB">
            <w:pPr>
              <w:spacing w:line="120" w:lineRule="atLeast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20</w:t>
            </w:r>
            <w:r w:rsidR="00634914"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2</w:t>
            </w:r>
            <w:r w:rsidR="00B25874"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1</w:t>
            </w:r>
            <w:r w:rsidR="00085A7C">
              <w:t xml:space="preserve"> </w:t>
            </w:r>
            <w:r w:rsidR="00085A7C" w:rsidRPr="00085A7C"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Q</w:t>
            </w:r>
            <w:r w:rsidR="00731247"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2</w:t>
            </w:r>
          </w:p>
          <w:p w14:paraId="56AF5ABC" w14:textId="3ACE060E" w:rsidR="008166DB" w:rsidRPr="008166DB" w:rsidRDefault="00731247" w:rsidP="008166DB">
            <w:pPr>
              <w:spacing w:line="120" w:lineRule="atLeast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A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 xml:space="preserve">verage </w:t>
            </w:r>
            <w:r w:rsidR="008166DB" w:rsidRPr="00724AA5"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(%)</w:t>
            </w:r>
          </w:p>
        </w:tc>
        <w:tc>
          <w:tcPr>
            <w:tcW w:w="594" w:type="pct"/>
          </w:tcPr>
          <w:p w14:paraId="79E2E721" w14:textId="355CB750" w:rsidR="008166DB" w:rsidRPr="00731247" w:rsidRDefault="00731247" w:rsidP="00605E71">
            <w:pPr>
              <w:spacing w:line="120" w:lineRule="atLeast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YTD</w:t>
            </w:r>
          </w:p>
          <w:p w14:paraId="6ED6F48A" w14:textId="3E64702A" w:rsidR="008166DB" w:rsidRPr="0048099C" w:rsidRDefault="008166DB" w:rsidP="008166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 w:rsidRPr="0048099C"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(%)</w:t>
            </w:r>
          </w:p>
        </w:tc>
      </w:tr>
      <w:tr w:rsidR="00731247" w:rsidRPr="00724AA5" w14:paraId="7BD51CB8" w14:textId="47704466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noWrap/>
            <w:vAlign w:val="center"/>
          </w:tcPr>
          <w:p w14:paraId="650F47FF" w14:textId="77777777" w:rsidR="00BF7518" w:rsidRPr="00590A8F" w:rsidRDefault="00BF7518" w:rsidP="00BF7518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 w:rsidRPr="00590A8F">
              <w:rPr>
                <w:rFonts w:ascii="Microsoft JhengHei" w:eastAsia="Microsoft JhengHei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1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noWrap/>
            <w:vAlign w:val="center"/>
          </w:tcPr>
          <w:p w14:paraId="1649EF7C" w14:textId="4E9F03AC" w:rsidR="00BF7518" w:rsidRPr="006407F4" w:rsidRDefault="00C24213" w:rsidP="00BF751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A1</w:t>
            </w:r>
          </w:p>
        </w:tc>
        <w:tc>
          <w:tcPr>
            <w:tcW w:w="611" w:type="pct"/>
            <w:noWrap/>
          </w:tcPr>
          <w:p w14:paraId="073B7B20" w14:textId="420E671B" w:rsidR="00BF7518" w:rsidRPr="00731247" w:rsidRDefault="00731247" w:rsidP="00BF751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  <w:noWrap/>
          </w:tcPr>
          <w:p w14:paraId="0728AEB7" w14:textId="77777777" w:rsidR="00BF7518" w:rsidRDefault="00C24213" w:rsidP="006A12D0">
            <w:pPr>
              <w:tabs>
                <w:tab w:val="left" w:pos="669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1</w:t>
            </w:r>
          </w:p>
          <w:p w14:paraId="0FEF32D4" w14:textId="6DB3008A" w:rsidR="00C24213" w:rsidRPr="006A12D0" w:rsidRDefault="00C24213" w:rsidP="006A12D0">
            <w:pPr>
              <w:tabs>
                <w:tab w:val="left" w:pos="669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</w:p>
        </w:tc>
        <w:tc>
          <w:tcPr>
            <w:tcW w:w="747" w:type="pct"/>
            <w:noWrap/>
          </w:tcPr>
          <w:p w14:paraId="667D9BF6" w14:textId="18765A38" w:rsidR="00BF7518" w:rsidRPr="00BF7518" w:rsidRDefault="00C24213" w:rsidP="00BF751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1</w:t>
            </w:r>
          </w:p>
        </w:tc>
        <w:tc>
          <w:tcPr>
            <w:tcW w:w="679" w:type="pct"/>
            <w:vMerge w:val="restart"/>
            <w:vAlign w:val="center"/>
          </w:tcPr>
          <w:p w14:paraId="3E893F85" w14:textId="78CB5F9B" w:rsidR="00BF7518" w:rsidRPr="00BF7518" w:rsidRDefault="00C24213" w:rsidP="00BF75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1</w:t>
            </w:r>
          </w:p>
        </w:tc>
        <w:tc>
          <w:tcPr>
            <w:tcW w:w="594" w:type="pct"/>
            <w:vMerge w:val="restart"/>
            <w:vAlign w:val="center"/>
          </w:tcPr>
          <w:p w14:paraId="38FCD70B" w14:textId="31FEA712" w:rsidR="00BF7518" w:rsidRPr="00BF7518" w:rsidRDefault="00C24213" w:rsidP="00BF75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1</w:t>
            </w:r>
          </w:p>
        </w:tc>
      </w:tr>
      <w:tr w:rsidR="00731247" w:rsidRPr="00724AA5" w14:paraId="7BC8C679" w14:textId="56D2A09B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39BBBA07" w14:textId="77777777" w:rsidR="006B204B" w:rsidRPr="00590A8F" w:rsidRDefault="006B204B" w:rsidP="006B204B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71DC69B1" w14:textId="77777777" w:rsidR="006B204B" w:rsidRPr="006407F4" w:rsidRDefault="006B204B" w:rsidP="006B204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4E045966" w14:textId="305AC30C" w:rsidR="006B204B" w:rsidRPr="00731247" w:rsidRDefault="00731247" w:rsidP="006B204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17E67D84" w14:textId="6F4D92FD" w:rsidR="006B204B" w:rsidRPr="00C578AD" w:rsidRDefault="00C24213" w:rsidP="006A12D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1</w:t>
            </w:r>
          </w:p>
        </w:tc>
        <w:tc>
          <w:tcPr>
            <w:tcW w:w="747" w:type="pct"/>
            <w:noWrap/>
          </w:tcPr>
          <w:p w14:paraId="0069F42B" w14:textId="55950372" w:rsidR="006B204B" w:rsidRPr="008E70BC" w:rsidRDefault="00C24213" w:rsidP="006B204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1</w:t>
            </w:r>
          </w:p>
        </w:tc>
        <w:tc>
          <w:tcPr>
            <w:tcW w:w="679" w:type="pct"/>
            <w:vMerge/>
            <w:vAlign w:val="center"/>
          </w:tcPr>
          <w:p w14:paraId="42302C5C" w14:textId="77777777" w:rsidR="006B204B" w:rsidRPr="000F51AD" w:rsidRDefault="006B204B" w:rsidP="006B2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69682B74" w14:textId="77777777" w:rsidR="006B204B" w:rsidRPr="009E6F56" w:rsidRDefault="006B204B" w:rsidP="006B2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731247" w:rsidRPr="00724AA5" w14:paraId="56EB3017" w14:textId="5C57F67A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6072FA48" w14:textId="77777777" w:rsidR="006B204B" w:rsidRPr="00590A8F" w:rsidRDefault="006B204B" w:rsidP="006B204B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35F87ACB" w14:textId="77777777" w:rsidR="006B204B" w:rsidRPr="006407F4" w:rsidRDefault="006B204B" w:rsidP="006B204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shd w:val="clear" w:color="auto" w:fill="DBE5F1" w:themeFill="accent1" w:themeFillTint="33"/>
            <w:noWrap/>
          </w:tcPr>
          <w:p w14:paraId="3AE1EE17" w14:textId="6EF5B53F" w:rsidR="006B204B" w:rsidRPr="00731247" w:rsidRDefault="00731247" w:rsidP="006B204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shd w:val="clear" w:color="auto" w:fill="DBE5F1" w:themeFill="accent1" w:themeFillTint="33"/>
            <w:noWrap/>
          </w:tcPr>
          <w:p w14:paraId="0877CE90" w14:textId="4E7CC0B7" w:rsidR="006B204B" w:rsidRPr="006A12D0" w:rsidRDefault="00C24213" w:rsidP="006B204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1</w:t>
            </w:r>
          </w:p>
        </w:tc>
        <w:tc>
          <w:tcPr>
            <w:tcW w:w="747" w:type="pct"/>
            <w:shd w:val="clear" w:color="auto" w:fill="DBE5F1" w:themeFill="accent1" w:themeFillTint="33"/>
            <w:noWrap/>
          </w:tcPr>
          <w:p w14:paraId="773C147E" w14:textId="5795A992" w:rsidR="006B204B" w:rsidRPr="00BF7518" w:rsidRDefault="00C24213" w:rsidP="006B204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1</w:t>
            </w:r>
          </w:p>
        </w:tc>
        <w:tc>
          <w:tcPr>
            <w:tcW w:w="679" w:type="pct"/>
            <w:vMerge/>
            <w:vAlign w:val="center"/>
          </w:tcPr>
          <w:p w14:paraId="421CB7D8" w14:textId="77777777" w:rsidR="006B204B" w:rsidRPr="007D7A15" w:rsidRDefault="006B204B" w:rsidP="006B2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35979165" w14:textId="77777777" w:rsidR="006B204B" w:rsidRPr="009E6F56" w:rsidRDefault="006B204B" w:rsidP="006B2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68FF1F34" w14:textId="12B198D3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noWrap/>
            <w:vAlign w:val="center"/>
          </w:tcPr>
          <w:p w14:paraId="17A0C830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 w:rsidRPr="00590A8F">
              <w:rPr>
                <w:rFonts w:ascii="Microsoft JhengHei" w:eastAsia="Microsoft JhengHei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2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noWrap/>
            <w:vAlign w:val="center"/>
          </w:tcPr>
          <w:p w14:paraId="62C2A9BD" w14:textId="30B1793E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A2</w:t>
            </w:r>
          </w:p>
        </w:tc>
        <w:tc>
          <w:tcPr>
            <w:tcW w:w="611" w:type="pct"/>
            <w:noWrap/>
          </w:tcPr>
          <w:p w14:paraId="0A0CAC90" w14:textId="76634F39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</w:tcPr>
          <w:p w14:paraId="41AAFC6A" w14:textId="49FD9E05" w:rsidR="00C24213" w:rsidRDefault="00C24213" w:rsidP="00C24213">
            <w:pPr>
              <w:tabs>
                <w:tab w:val="left" w:pos="669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2</w:t>
            </w:r>
          </w:p>
          <w:p w14:paraId="2344B854" w14:textId="132186EB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  <w:lang w:eastAsia="zh-CN"/>
              </w:rPr>
            </w:pPr>
          </w:p>
        </w:tc>
        <w:tc>
          <w:tcPr>
            <w:tcW w:w="747" w:type="pct"/>
            <w:noWrap/>
          </w:tcPr>
          <w:p w14:paraId="1E6021D8" w14:textId="2BAAA0AC" w:rsidR="00C24213" w:rsidRPr="00D92F85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2</w:t>
            </w:r>
          </w:p>
        </w:tc>
        <w:tc>
          <w:tcPr>
            <w:tcW w:w="679" w:type="pct"/>
            <w:vMerge w:val="restart"/>
            <w:vAlign w:val="center"/>
          </w:tcPr>
          <w:p w14:paraId="534388FA" w14:textId="61F008E9" w:rsidR="00C24213" w:rsidRPr="00D92F85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2</w:t>
            </w:r>
          </w:p>
        </w:tc>
        <w:tc>
          <w:tcPr>
            <w:tcW w:w="594" w:type="pct"/>
            <w:vMerge w:val="restart"/>
            <w:vAlign w:val="center"/>
          </w:tcPr>
          <w:p w14:paraId="424094EB" w14:textId="27D2CCFE" w:rsidR="00C24213" w:rsidRPr="00D92F85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2</w:t>
            </w:r>
          </w:p>
        </w:tc>
      </w:tr>
      <w:tr w:rsidR="00C24213" w:rsidRPr="00724AA5" w14:paraId="23CF255A" w14:textId="429DD30A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noWrap/>
            <w:vAlign w:val="center"/>
          </w:tcPr>
          <w:p w14:paraId="6B7B3AC6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noWrap/>
            <w:vAlign w:val="center"/>
          </w:tcPr>
          <w:p w14:paraId="718A9D63" w14:textId="7777777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3153ED2B" w14:textId="5B85BCE9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</w:tcPr>
          <w:p w14:paraId="7BBE4D61" w14:textId="4FF6FB81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2</w:t>
            </w:r>
          </w:p>
        </w:tc>
        <w:tc>
          <w:tcPr>
            <w:tcW w:w="747" w:type="pct"/>
            <w:noWrap/>
          </w:tcPr>
          <w:p w14:paraId="4EAB7C5F" w14:textId="21511ACA" w:rsidR="00C24213" w:rsidRPr="001F7AD6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2</w:t>
            </w:r>
          </w:p>
        </w:tc>
        <w:tc>
          <w:tcPr>
            <w:tcW w:w="679" w:type="pct"/>
            <w:vMerge/>
            <w:vAlign w:val="center"/>
          </w:tcPr>
          <w:p w14:paraId="29366BFF" w14:textId="77777777" w:rsidR="00C24213" w:rsidRPr="000F51AD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3BB5EE0A" w14:textId="77777777" w:rsidR="00C24213" w:rsidRPr="009E6F5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0B0EF9C7" w14:textId="4D79D371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noWrap/>
            <w:vAlign w:val="center"/>
          </w:tcPr>
          <w:p w14:paraId="1E5CEF86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noWrap/>
            <w:vAlign w:val="center"/>
          </w:tcPr>
          <w:p w14:paraId="6E5DB527" w14:textId="77777777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1D296F6B" w14:textId="6E66D654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</w:tcPr>
          <w:p w14:paraId="59A4199C" w14:textId="4CC66592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2</w:t>
            </w:r>
          </w:p>
        </w:tc>
        <w:tc>
          <w:tcPr>
            <w:tcW w:w="747" w:type="pct"/>
            <w:noWrap/>
          </w:tcPr>
          <w:p w14:paraId="0777694A" w14:textId="3C144D83" w:rsidR="00C24213" w:rsidRPr="001F7AD6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2</w:t>
            </w:r>
          </w:p>
        </w:tc>
        <w:tc>
          <w:tcPr>
            <w:tcW w:w="679" w:type="pct"/>
            <w:vMerge/>
            <w:vAlign w:val="center"/>
          </w:tcPr>
          <w:p w14:paraId="6DAB39AA" w14:textId="77777777" w:rsidR="00C24213" w:rsidRPr="007D7A15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55B17FC6" w14:textId="77777777" w:rsidR="00C24213" w:rsidRPr="009E6F5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098CF837" w14:textId="157FB416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noWrap/>
            <w:vAlign w:val="center"/>
          </w:tcPr>
          <w:p w14:paraId="5890FC1E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 w:rsidRPr="00590A8F">
              <w:rPr>
                <w:rFonts w:ascii="Microsoft JhengHei" w:eastAsia="Microsoft JhengHei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3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noWrap/>
            <w:vAlign w:val="center"/>
          </w:tcPr>
          <w:p w14:paraId="4D24E6E9" w14:textId="403CC3B9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A3</w:t>
            </w:r>
          </w:p>
        </w:tc>
        <w:tc>
          <w:tcPr>
            <w:tcW w:w="611" w:type="pct"/>
            <w:noWrap/>
          </w:tcPr>
          <w:p w14:paraId="7CA8AD18" w14:textId="4800493E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  <w:noWrap/>
          </w:tcPr>
          <w:p w14:paraId="61923D27" w14:textId="16AAE700" w:rsidR="00C24213" w:rsidRDefault="00C24213" w:rsidP="00C24213">
            <w:pPr>
              <w:tabs>
                <w:tab w:val="left" w:pos="669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3</w:t>
            </w:r>
          </w:p>
          <w:p w14:paraId="6E05712B" w14:textId="314AFB2A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  <w:lang w:eastAsia="zh-CN"/>
              </w:rPr>
            </w:pPr>
          </w:p>
        </w:tc>
        <w:tc>
          <w:tcPr>
            <w:tcW w:w="747" w:type="pct"/>
            <w:noWrap/>
          </w:tcPr>
          <w:p w14:paraId="61D37DC6" w14:textId="24FF895D" w:rsidR="00C24213" w:rsidRPr="008E70BC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3</w:t>
            </w:r>
          </w:p>
        </w:tc>
        <w:tc>
          <w:tcPr>
            <w:tcW w:w="679" w:type="pct"/>
            <w:vMerge w:val="restart"/>
            <w:vAlign w:val="center"/>
          </w:tcPr>
          <w:p w14:paraId="36DD8530" w14:textId="24141C17" w:rsidR="00C24213" w:rsidRPr="008E70BC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3</w:t>
            </w:r>
          </w:p>
        </w:tc>
        <w:tc>
          <w:tcPr>
            <w:tcW w:w="594" w:type="pct"/>
            <w:vMerge w:val="restart"/>
            <w:vAlign w:val="center"/>
          </w:tcPr>
          <w:p w14:paraId="5F2C6BB5" w14:textId="67349C15" w:rsidR="00C24213" w:rsidRPr="008E70BC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3</w:t>
            </w:r>
          </w:p>
        </w:tc>
      </w:tr>
      <w:tr w:rsidR="00C24213" w:rsidRPr="00724AA5" w14:paraId="252BD15E" w14:textId="462CF60A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06FAC9B7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</w:tcPr>
          <w:p w14:paraId="5E1936F0" w14:textId="77777777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05A9B800" w14:textId="4E06AF22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5B048D0C" w14:textId="54D47777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3</w:t>
            </w:r>
          </w:p>
        </w:tc>
        <w:tc>
          <w:tcPr>
            <w:tcW w:w="747" w:type="pct"/>
            <w:noWrap/>
          </w:tcPr>
          <w:p w14:paraId="58A3F646" w14:textId="4622E073" w:rsidR="00C24213" w:rsidRPr="00D92F85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3</w:t>
            </w:r>
          </w:p>
        </w:tc>
        <w:tc>
          <w:tcPr>
            <w:tcW w:w="679" w:type="pct"/>
            <w:vMerge/>
            <w:vAlign w:val="center"/>
          </w:tcPr>
          <w:p w14:paraId="44090E02" w14:textId="77777777" w:rsidR="00C24213" w:rsidRPr="000F51AD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45E7BE11" w14:textId="77777777" w:rsidR="00C24213" w:rsidRPr="009E6F5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7AA1D1CE" w14:textId="6673633F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001AFCF3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</w:tcPr>
          <w:p w14:paraId="266694C6" w14:textId="7777777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16BE8F6A" w14:textId="71797C7F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noWrap/>
          </w:tcPr>
          <w:p w14:paraId="279082C4" w14:textId="5ACA18E6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3</w:t>
            </w:r>
          </w:p>
        </w:tc>
        <w:tc>
          <w:tcPr>
            <w:tcW w:w="747" w:type="pct"/>
            <w:noWrap/>
          </w:tcPr>
          <w:p w14:paraId="6DF567F3" w14:textId="693DD0C1" w:rsidR="00C24213" w:rsidRPr="009B1934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3</w:t>
            </w:r>
          </w:p>
        </w:tc>
        <w:tc>
          <w:tcPr>
            <w:tcW w:w="679" w:type="pct"/>
            <w:vMerge/>
            <w:vAlign w:val="center"/>
          </w:tcPr>
          <w:p w14:paraId="715AFD30" w14:textId="77777777" w:rsidR="00C24213" w:rsidRPr="007D7A15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73B35641" w14:textId="77777777" w:rsidR="00C24213" w:rsidRPr="009E6F5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2B275DDE" w14:textId="4200EACF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noWrap/>
            <w:vAlign w:val="center"/>
          </w:tcPr>
          <w:p w14:paraId="2CFAC7D8" w14:textId="77777777" w:rsidR="00C24213" w:rsidRPr="00590A8F" w:rsidRDefault="00C24213" w:rsidP="00C24213">
            <w:pPr>
              <w:jc w:val="both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  <w:r w:rsidRPr="00590A8F"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4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noWrap/>
            <w:vAlign w:val="center"/>
          </w:tcPr>
          <w:p w14:paraId="2BD174A0" w14:textId="44E8BB73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A4</w:t>
            </w:r>
          </w:p>
        </w:tc>
        <w:tc>
          <w:tcPr>
            <w:tcW w:w="611" w:type="pct"/>
            <w:noWrap/>
          </w:tcPr>
          <w:p w14:paraId="004DE656" w14:textId="593CA5A1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  <w:noWrap/>
          </w:tcPr>
          <w:p w14:paraId="694A5637" w14:textId="222FB23E" w:rsidR="00C24213" w:rsidRDefault="00C24213" w:rsidP="00C24213">
            <w:pPr>
              <w:tabs>
                <w:tab w:val="left" w:pos="669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4</w:t>
            </w:r>
          </w:p>
          <w:p w14:paraId="478A1C67" w14:textId="6BB90DDA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</w:p>
        </w:tc>
        <w:tc>
          <w:tcPr>
            <w:tcW w:w="747" w:type="pct"/>
            <w:noWrap/>
          </w:tcPr>
          <w:p w14:paraId="187066E0" w14:textId="1640E422" w:rsidR="00C24213" w:rsidRPr="009F20ED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4</w:t>
            </w:r>
          </w:p>
        </w:tc>
        <w:tc>
          <w:tcPr>
            <w:tcW w:w="679" w:type="pct"/>
            <w:vMerge w:val="restart"/>
            <w:vAlign w:val="center"/>
          </w:tcPr>
          <w:p w14:paraId="5DB37D16" w14:textId="06B85D18" w:rsidR="00C24213" w:rsidRPr="009F20ED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4</w:t>
            </w:r>
          </w:p>
        </w:tc>
        <w:tc>
          <w:tcPr>
            <w:tcW w:w="594" w:type="pct"/>
            <w:vMerge w:val="restart"/>
            <w:vAlign w:val="center"/>
          </w:tcPr>
          <w:p w14:paraId="383CCFF5" w14:textId="157C12A9" w:rsidR="00C24213" w:rsidRPr="009F20ED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4</w:t>
            </w:r>
          </w:p>
        </w:tc>
      </w:tr>
      <w:tr w:rsidR="00C24213" w:rsidRPr="00724AA5" w14:paraId="5FA41DD4" w14:textId="1002ABCB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noWrap/>
            <w:vAlign w:val="center"/>
          </w:tcPr>
          <w:p w14:paraId="06ECA53C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noWrap/>
            <w:vAlign w:val="center"/>
          </w:tcPr>
          <w:p w14:paraId="3F8B9B01" w14:textId="7777777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78D08470" w14:textId="06AAEF27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7275B34C" w14:textId="1503378C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4</w:t>
            </w:r>
          </w:p>
        </w:tc>
        <w:tc>
          <w:tcPr>
            <w:tcW w:w="747" w:type="pct"/>
            <w:noWrap/>
          </w:tcPr>
          <w:p w14:paraId="286C5921" w14:textId="61E8B045" w:rsidR="00C24213" w:rsidRPr="009F20ED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4</w:t>
            </w:r>
          </w:p>
        </w:tc>
        <w:tc>
          <w:tcPr>
            <w:tcW w:w="679" w:type="pct"/>
            <w:vMerge/>
            <w:vAlign w:val="center"/>
          </w:tcPr>
          <w:p w14:paraId="30D4CF7D" w14:textId="77777777" w:rsidR="00C24213" w:rsidRPr="000F51AD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518550A7" w14:textId="77777777" w:rsidR="00C24213" w:rsidRPr="009E6F5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77BB8AFB" w14:textId="02740292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noWrap/>
            <w:vAlign w:val="center"/>
          </w:tcPr>
          <w:p w14:paraId="2048D3DC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noWrap/>
            <w:vAlign w:val="center"/>
          </w:tcPr>
          <w:p w14:paraId="24F459F8" w14:textId="77777777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346053EB" w14:textId="66A56097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noWrap/>
          </w:tcPr>
          <w:p w14:paraId="6E802C12" w14:textId="5FA89B92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4</w:t>
            </w:r>
          </w:p>
        </w:tc>
        <w:tc>
          <w:tcPr>
            <w:tcW w:w="747" w:type="pct"/>
            <w:noWrap/>
          </w:tcPr>
          <w:p w14:paraId="4627963D" w14:textId="59A6097F" w:rsidR="00C24213" w:rsidRPr="009F20ED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4</w:t>
            </w:r>
          </w:p>
        </w:tc>
        <w:tc>
          <w:tcPr>
            <w:tcW w:w="679" w:type="pct"/>
            <w:vMerge/>
            <w:vAlign w:val="center"/>
          </w:tcPr>
          <w:p w14:paraId="07699586" w14:textId="77777777" w:rsidR="00C24213" w:rsidRPr="007D7A15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37933DBB" w14:textId="77777777" w:rsidR="00C24213" w:rsidRPr="009E6F5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34D4894E" w14:textId="26B40C99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noWrap/>
            <w:vAlign w:val="center"/>
          </w:tcPr>
          <w:p w14:paraId="70CFC3CE" w14:textId="77777777" w:rsidR="00C24213" w:rsidRPr="00590A8F" w:rsidRDefault="00C24213" w:rsidP="00C24213">
            <w:pPr>
              <w:jc w:val="both"/>
              <w:rPr>
                <w:rFonts w:ascii="Microsoft JhengHei" w:eastAsia="SimSun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5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noWrap/>
            <w:vAlign w:val="center"/>
          </w:tcPr>
          <w:p w14:paraId="6D97A327" w14:textId="5CA1029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A5</w:t>
            </w:r>
          </w:p>
        </w:tc>
        <w:tc>
          <w:tcPr>
            <w:tcW w:w="611" w:type="pct"/>
            <w:noWrap/>
          </w:tcPr>
          <w:p w14:paraId="59808039" w14:textId="57C4F537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  <w:noWrap/>
          </w:tcPr>
          <w:p w14:paraId="670C4C3E" w14:textId="5FA51CB3" w:rsidR="00C24213" w:rsidRDefault="00C24213" w:rsidP="00C24213">
            <w:pPr>
              <w:tabs>
                <w:tab w:val="left" w:pos="669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5</w:t>
            </w:r>
          </w:p>
          <w:p w14:paraId="31C3F089" w14:textId="0AEF7369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</w:p>
        </w:tc>
        <w:tc>
          <w:tcPr>
            <w:tcW w:w="747" w:type="pct"/>
            <w:noWrap/>
          </w:tcPr>
          <w:p w14:paraId="44EF8BD7" w14:textId="3F4344C0" w:rsidR="00C24213" w:rsidRPr="00CE77D1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5</w:t>
            </w:r>
          </w:p>
        </w:tc>
        <w:tc>
          <w:tcPr>
            <w:tcW w:w="679" w:type="pct"/>
            <w:vMerge w:val="restart"/>
            <w:vAlign w:val="center"/>
          </w:tcPr>
          <w:p w14:paraId="45D15B56" w14:textId="24529293" w:rsidR="00C24213" w:rsidRPr="00CE77D1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5</w:t>
            </w:r>
          </w:p>
        </w:tc>
        <w:tc>
          <w:tcPr>
            <w:tcW w:w="594" w:type="pct"/>
            <w:vMerge w:val="restart"/>
            <w:vAlign w:val="center"/>
          </w:tcPr>
          <w:p w14:paraId="64541602" w14:textId="41534028" w:rsidR="00C24213" w:rsidRPr="00CE77D1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5</w:t>
            </w:r>
          </w:p>
        </w:tc>
      </w:tr>
      <w:tr w:rsidR="00C24213" w:rsidRPr="00724AA5" w14:paraId="130D83B5" w14:textId="08DD2F0F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642A8F24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4FC250DD" w14:textId="77777777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1116123C" w14:textId="3A002A94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16C63116" w14:textId="381A16F1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5</w:t>
            </w:r>
          </w:p>
        </w:tc>
        <w:tc>
          <w:tcPr>
            <w:tcW w:w="747" w:type="pct"/>
            <w:noWrap/>
          </w:tcPr>
          <w:p w14:paraId="4C55CFB0" w14:textId="785D199A" w:rsidR="00C24213" w:rsidRPr="00CE77D1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5</w:t>
            </w:r>
          </w:p>
        </w:tc>
        <w:tc>
          <w:tcPr>
            <w:tcW w:w="679" w:type="pct"/>
            <w:vMerge/>
            <w:vAlign w:val="center"/>
          </w:tcPr>
          <w:p w14:paraId="0EECB1F0" w14:textId="77777777" w:rsidR="00C24213" w:rsidRPr="000F51AD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28630E3E" w14:textId="77777777" w:rsidR="00C24213" w:rsidRPr="009E6F5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092522F1" w14:textId="7B263869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58A432C7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2E3CD409" w14:textId="7777777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6B5A32A1" w14:textId="336E4350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noWrap/>
          </w:tcPr>
          <w:p w14:paraId="7E5534A8" w14:textId="34887601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5</w:t>
            </w:r>
          </w:p>
        </w:tc>
        <w:tc>
          <w:tcPr>
            <w:tcW w:w="747" w:type="pct"/>
            <w:noWrap/>
          </w:tcPr>
          <w:p w14:paraId="25D22012" w14:textId="61478E25" w:rsidR="00C24213" w:rsidRPr="00CE77D1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5</w:t>
            </w:r>
          </w:p>
        </w:tc>
        <w:tc>
          <w:tcPr>
            <w:tcW w:w="679" w:type="pct"/>
            <w:vMerge/>
            <w:vAlign w:val="center"/>
          </w:tcPr>
          <w:p w14:paraId="3C267453" w14:textId="77777777" w:rsidR="00C24213" w:rsidRPr="007D7A15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044F16D3" w14:textId="77777777" w:rsidR="00C24213" w:rsidRPr="009E6F5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7EA0E581" w14:textId="692B47BC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noWrap/>
            <w:vAlign w:val="center"/>
          </w:tcPr>
          <w:p w14:paraId="604ADFC7" w14:textId="149766F1" w:rsidR="00C24213" w:rsidRPr="000F51AD" w:rsidRDefault="00C24213" w:rsidP="00C24213">
            <w:pPr>
              <w:jc w:val="both"/>
              <w:rPr>
                <w:rFonts w:ascii="Microsoft JhengHei" w:eastAsia="SimSun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6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noWrap/>
            <w:vAlign w:val="center"/>
          </w:tcPr>
          <w:p w14:paraId="3377D259" w14:textId="51592A5A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A6</w:t>
            </w:r>
          </w:p>
        </w:tc>
        <w:tc>
          <w:tcPr>
            <w:tcW w:w="611" w:type="pct"/>
            <w:noWrap/>
          </w:tcPr>
          <w:p w14:paraId="64BD912E" w14:textId="194FF95D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  <w:noWrap/>
          </w:tcPr>
          <w:p w14:paraId="6C3FEBC9" w14:textId="53E27E27" w:rsidR="00C24213" w:rsidRDefault="00C24213" w:rsidP="00C24213">
            <w:pPr>
              <w:tabs>
                <w:tab w:val="left" w:pos="669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6</w:t>
            </w:r>
          </w:p>
          <w:p w14:paraId="57777690" w14:textId="57D583B1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  <w:lang w:eastAsia="zh-CN"/>
              </w:rPr>
            </w:pPr>
          </w:p>
        </w:tc>
        <w:tc>
          <w:tcPr>
            <w:tcW w:w="747" w:type="pct"/>
            <w:noWrap/>
          </w:tcPr>
          <w:p w14:paraId="1D0C5EE3" w14:textId="4FC517E0" w:rsidR="00C24213" w:rsidRPr="00B44361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6</w:t>
            </w:r>
          </w:p>
        </w:tc>
        <w:tc>
          <w:tcPr>
            <w:tcW w:w="679" w:type="pct"/>
            <w:vMerge w:val="restart"/>
            <w:vAlign w:val="center"/>
          </w:tcPr>
          <w:p w14:paraId="5DC2BE4E" w14:textId="0BEC0507" w:rsidR="00C24213" w:rsidRPr="00B44361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6</w:t>
            </w:r>
          </w:p>
        </w:tc>
        <w:tc>
          <w:tcPr>
            <w:tcW w:w="594" w:type="pct"/>
            <w:vMerge w:val="restart"/>
            <w:vAlign w:val="center"/>
          </w:tcPr>
          <w:p w14:paraId="3C6BE225" w14:textId="3BB81C2B" w:rsidR="00C24213" w:rsidRPr="00B44361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6</w:t>
            </w:r>
          </w:p>
        </w:tc>
      </w:tr>
      <w:tr w:rsidR="00C24213" w:rsidRPr="00724AA5" w14:paraId="0BB40073" w14:textId="11CF8008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420E55C5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3AFD4DE5" w14:textId="7777777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</w:rPr>
            </w:pPr>
          </w:p>
        </w:tc>
        <w:tc>
          <w:tcPr>
            <w:tcW w:w="611" w:type="pct"/>
            <w:noWrap/>
          </w:tcPr>
          <w:p w14:paraId="3E535ADA" w14:textId="2C1E1B69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1ED12222" w14:textId="2F37137E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6</w:t>
            </w:r>
          </w:p>
        </w:tc>
        <w:tc>
          <w:tcPr>
            <w:tcW w:w="747" w:type="pct"/>
            <w:noWrap/>
          </w:tcPr>
          <w:p w14:paraId="58172A06" w14:textId="138434C7" w:rsidR="00C24213" w:rsidRPr="00B44361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6</w:t>
            </w:r>
          </w:p>
        </w:tc>
        <w:tc>
          <w:tcPr>
            <w:tcW w:w="679" w:type="pct"/>
            <w:vMerge/>
            <w:vAlign w:val="center"/>
          </w:tcPr>
          <w:p w14:paraId="4224AC4A" w14:textId="77777777" w:rsidR="00C24213" w:rsidRPr="000F51AD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</w:rPr>
            </w:pPr>
          </w:p>
        </w:tc>
        <w:tc>
          <w:tcPr>
            <w:tcW w:w="594" w:type="pct"/>
            <w:vMerge/>
            <w:vAlign w:val="center"/>
          </w:tcPr>
          <w:p w14:paraId="606F7D88" w14:textId="77777777" w:rsidR="00C24213" w:rsidRPr="009E6F5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</w:rPr>
            </w:pPr>
          </w:p>
        </w:tc>
      </w:tr>
      <w:tr w:rsidR="00C24213" w:rsidRPr="00724AA5" w14:paraId="5F5614AF" w14:textId="302FC750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7D918B28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53948321" w14:textId="77777777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</w:rPr>
            </w:pPr>
          </w:p>
        </w:tc>
        <w:tc>
          <w:tcPr>
            <w:tcW w:w="611" w:type="pct"/>
            <w:noWrap/>
          </w:tcPr>
          <w:p w14:paraId="1553B97C" w14:textId="1A0E4E95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noWrap/>
          </w:tcPr>
          <w:p w14:paraId="47FF88C3" w14:textId="06A1CD2B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6</w:t>
            </w:r>
          </w:p>
        </w:tc>
        <w:tc>
          <w:tcPr>
            <w:tcW w:w="747" w:type="pct"/>
            <w:noWrap/>
          </w:tcPr>
          <w:p w14:paraId="312E7BF4" w14:textId="643F3E41" w:rsidR="00C24213" w:rsidRPr="00B44361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6</w:t>
            </w:r>
          </w:p>
        </w:tc>
        <w:tc>
          <w:tcPr>
            <w:tcW w:w="679" w:type="pct"/>
            <w:vMerge/>
            <w:vAlign w:val="center"/>
          </w:tcPr>
          <w:p w14:paraId="565E8596" w14:textId="77777777" w:rsidR="00C24213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33FE1A09" w14:textId="77777777" w:rsidR="00C24213" w:rsidRPr="009E6F5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6A71FE6A" w14:textId="36399A2C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noWrap/>
            <w:vAlign w:val="center"/>
          </w:tcPr>
          <w:p w14:paraId="04645DA3" w14:textId="0807217C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 w:rsidRPr="00590A8F">
              <w:rPr>
                <w:rFonts w:ascii="Microsoft JhengHei" w:eastAsia="Microsoft JhengHei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7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noWrap/>
            <w:vAlign w:val="center"/>
          </w:tcPr>
          <w:p w14:paraId="1968E473" w14:textId="6934E681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A7</w:t>
            </w:r>
          </w:p>
        </w:tc>
        <w:tc>
          <w:tcPr>
            <w:tcW w:w="611" w:type="pct"/>
            <w:noWrap/>
          </w:tcPr>
          <w:p w14:paraId="6689C17F" w14:textId="1EB05D47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  <w:noWrap/>
          </w:tcPr>
          <w:p w14:paraId="16B65A03" w14:textId="766CAE53" w:rsidR="00C24213" w:rsidRDefault="00C24213" w:rsidP="00C24213">
            <w:pPr>
              <w:tabs>
                <w:tab w:val="left" w:pos="669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7</w:t>
            </w:r>
          </w:p>
          <w:p w14:paraId="4DD125DD" w14:textId="514BDD08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</w:p>
        </w:tc>
        <w:tc>
          <w:tcPr>
            <w:tcW w:w="747" w:type="pct"/>
            <w:noWrap/>
          </w:tcPr>
          <w:p w14:paraId="6BA66B5F" w14:textId="438385A7" w:rsidR="00C24213" w:rsidRPr="005A4B21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7</w:t>
            </w:r>
          </w:p>
        </w:tc>
        <w:tc>
          <w:tcPr>
            <w:tcW w:w="679" w:type="pct"/>
            <w:vMerge w:val="restart"/>
            <w:vAlign w:val="center"/>
          </w:tcPr>
          <w:p w14:paraId="0850053F" w14:textId="516D7466" w:rsidR="00C24213" w:rsidRPr="005A4B21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7</w:t>
            </w:r>
          </w:p>
        </w:tc>
        <w:tc>
          <w:tcPr>
            <w:tcW w:w="594" w:type="pct"/>
            <w:vMerge w:val="restart"/>
            <w:vAlign w:val="center"/>
          </w:tcPr>
          <w:p w14:paraId="5ADC47B9" w14:textId="03ECAAFD" w:rsidR="00C24213" w:rsidRPr="005A4B21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7</w:t>
            </w:r>
          </w:p>
        </w:tc>
      </w:tr>
      <w:tr w:rsidR="00C24213" w:rsidRPr="00724AA5" w14:paraId="7FCB57C8" w14:textId="4FB877D2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5B08CDA2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7BC5B124" w14:textId="77777777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5A985DB3" w14:textId="6EF736AB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224F7365" w14:textId="6AE818CE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7</w:t>
            </w:r>
          </w:p>
        </w:tc>
        <w:tc>
          <w:tcPr>
            <w:tcW w:w="747" w:type="pct"/>
            <w:noWrap/>
          </w:tcPr>
          <w:p w14:paraId="5D0ABB96" w14:textId="2D19E2D4" w:rsidR="00C24213" w:rsidRPr="005A4B21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7</w:t>
            </w:r>
          </w:p>
        </w:tc>
        <w:tc>
          <w:tcPr>
            <w:tcW w:w="679" w:type="pct"/>
            <w:vMerge/>
            <w:vAlign w:val="center"/>
          </w:tcPr>
          <w:p w14:paraId="0F5F2C56" w14:textId="77777777" w:rsidR="00C24213" w:rsidRPr="000F51AD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72D9978A" w14:textId="77777777" w:rsidR="00C24213" w:rsidRPr="009E6F5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42FB8994" w14:textId="20978AB0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323A1FB8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7ADFAF4E" w14:textId="7777777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4B5A9EE6" w14:textId="1CF94213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noWrap/>
          </w:tcPr>
          <w:p w14:paraId="6E8EB0F3" w14:textId="3CA49F80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7</w:t>
            </w:r>
          </w:p>
        </w:tc>
        <w:tc>
          <w:tcPr>
            <w:tcW w:w="747" w:type="pct"/>
            <w:noWrap/>
          </w:tcPr>
          <w:p w14:paraId="73273A7C" w14:textId="7BE1992F" w:rsidR="00C24213" w:rsidRPr="005A4B21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7</w:t>
            </w:r>
          </w:p>
        </w:tc>
        <w:tc>
          <w:tcPr>
            <w:tcW w:w="679" w:type="pct"/>
            <w:vMerge/>
            <w:vAlign w:val="center"/>
          </w:tcPr>
          <w:p w14:paraId="69252B80" w14:textId="77777777" w:rsidR="00C24213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70B037A9" w14:textId="77777777" w:rsidR="00C24213" w:rsidRPr="009E6F5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4006E843" w14:textId="3354314D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noWrap/>
            <w:vAlign w:val="center"/>
          </w:tcPr>
          <w:p w14:paraId="46D9C736" w14:textId="4C1820D9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 w:rsidRPr="00590A8F">
              <w:rPr>
                <w:rFonts w:ascii="Microsoft JhengHei" w:eastAsia="Microsoft JhengHei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8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noWrap/>
            <w:vAlign w:val="center"/>
          </w:tcPr>
          <w:p w14:paraId="2BBC314B" w14:textId="00E04199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A8</w:t>
            </w:r>
          </w:p>
        </w:tc>
        <w:tc>
          <w:tcPr>
            <w:tcW w:w="611" w:type="pct"/>
            <w:noWrap/>
          </w:tcPr>
          <w:p w14:paraId="5A91C407" w14:textId="53E384AF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  <w:noWrap/>
          </w:tcPr>
          <w:p w14:paraId="1640C150" w14:textId="62264BFC" w:rsidR="00C24213" w:rsidRDefault="00C24213" w:rsidP="00C24213">
            <w:pPr>
              <w:tabs>
                <w:tab w:val="left" w:pos="669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8</w:t>
            </w:r>
          </w:p>
          <w:p w14:paraId="251A23AD" w14:textId="62BFC464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</w:p>
        </w:tc>
        <w:tc>
          <w:tcPr>
            <w:tcW w:w="747" w:type="pct"/>
            <w:noWrap/>
          </w:tcPr>
          <w:p w14:paraId="76D7633C" w14:textId="4F9D75B0" w:rsidR="00C24213" w:rsidRPr="00DE1401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8</w:t>
            </w:r>
          </w:p>
        </w:tc>
        <w:tc>
          <w:tcPr>
            <w:tcW w:w="679" w:type="pct"/>
            <w:vMerge w:val="restart"/>
            <w:vAlign w:val="center"/>
          </w:tcPr>
          <w:p w14:paraId="4DD16422" w14:textId="6E886883" w:rsidR="00C24213" w:rsidRPr="00DE1401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8</w:t>
            </w:r>
          </w:p>
        </w:tc>
        <w:tc>
          <w:tcPr>
            <w:tcW w:w="594" w:type="pct"/>
            <w:vMerge w:val="restart"/>
            <w:vAlign w:val="center"/>
          </w:tcPr>
          <w:p w14:paraId="3FF427D2" w14:textId="257EDADC" w:rsidR="00C24213" w:rsidRPr="00DE1401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8</w:t>
            </w:r>
          </w:p>
        </w:tc>
      </w:tr>
      <w:tr w:rsidR="00C24213" w:rsidRPr="00724AA5" w14:paraId="21073A25" w14:textId="14A87CC2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2B01994C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7762BAD8" w14:textId="7777777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19F364AF" w14:textId="5A6618B8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296A5FD9" w14:textId="5AF5D287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8</w:t>
            </w:r>
          </w:p>
        </w:tc>
        <w:tc>
          <w:tcPr>
            <w:tcW w:w="747" w:type="pct"/>
            <w:noWrap/>
          </w:tcPr>
          <w:p w14:paraId="70EBCC3D" w14:textId="7767310B" w:rsidR="00C24213" w:rsidRPr="00DE1401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8</w:t>
            </w:r>
          </w:p>
        </w:tc>
        <w:tc>
          <w:tcPr>
            <w:tcW w:w="679" w:type="pct"/>
            <w:vMerge/>
            <w:vAlign w:val="center"/>
          </w:tcPr>
          <w:p w14:paraId="6A5E2DD4" w14:textId="77777777" w:rsidR="00C24213" w:rsidRPr="000F51AD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1EC6CD4F" w14:textId="77777777" w:rsidR="00C24213" w:rsidRPr="009E6F5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62CC1180" w14:textId="4BBF1755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640928BB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4E6C7855" w14:textId="77777777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6F129F2B" w14:textId="19CF414F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noWrap/>
          </w:tcPr>
          <w:p w14:paraId="38712F48" w14:textId="17409FAD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8</w:t>
            </w:r>
          </w:p>
        </w:tc>
        <w:tc>
          <w:tcPr>
            <w:tcW w:w="747" w:type="pct"/>
            <w:noWrap/>
          </w:tcPr>
          <w:p w14:paraId="692F9DF8" w14:textId="5048678D" w:rsidR="00C24213" w:rsidRPr="00DE1401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8</w:t>
            </w:r>
          </w:p>
        </w:tc>
        <w:tc>
          <w:tcPr>
            <w:tcW w:w="679" w:type="pct"/>
            <w:vMerge/>
            <w:vAlign w:val="center"/>
          </w:tcPr>
          <w:p w14:paraId="3A4BC3D9" w14:textId="77777777" w:rsidR="00C24213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7CEEE43A" w14:textId="77777777" w:rsidR="00C24213" w:rsidRPr="009E6F5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0DEA1232" w14:textId="73B688CB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vAlign w:val="center"/>
          </w:tcPr>
          <w:p w14:paraId="49C8569B" w14:textId="26DBCA80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 w:rsidRPr="00590A8F">
              <w:rPr>
                <w:rFonts w:ascii="Microsoft JhengHei" w:eastAsia="Microsoft JhengHei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9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vAlign w:val="center"/>
          </w:tcPr>
          <w:p w14:paraId="25AF62DC" w14:textId="00DC8CC8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A9</w:t>
            </w:r>
          </w:p>
        </w:tc>
        <w:tc>
          <w:tcPr>
            <w:tcW w:w="611" w:type="pct"/>
            <w:noWrap/>
          </w:tcPr>
          <w:p w14:paraId="73D25853" w14:textId="479B4547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  <w:noWrap/>
          </w:tcPr>
          <w:p w14:paraId="734BBBD6" w14:textId="57E66179" w:rsidR="00C24213" w:rsidRDefault="00C24213" w:rsidP="00C24213">
            <w:pPr>
              <w:tabs>
                <w:tab w:val="left" w:pos="669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9</w:t>
            </w:r>
          </w:p>
          <w:p w14:paraId="6793638F" w14:textId="6EB75F9A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</w:p>
        </w:tc>
        <w:tc>
          <w:tcPr>
            <w:tcW w:w="747" w:type="pct"/>
            <w:noWrap/>
          </w:tcPr>
          <w:p w14:paraId="1C5F4516" w14:textId="0AF67034" w:rsidR="00C24213" w:rsidRPr="001B2670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9</w:t>
            </w:r>
          </w:p>
        </w:tc>
        <w:tc>
          <w:tcPr>
            <w:tcW w:w="679" w:type="pct"/>
            <w:vMerge w:val="restart"/>
            <w:vAlign w:val="center"/>
          </w:tcPr>
          <w:p w14:paraId="6876143D" w14:textId="60CB0527" w:rsidR="00C24213" w:rsidRPr="006F12B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9</w:t>
            </w:r>
          </w:p>
        </w:tc>
        <w:tc>
          <w:tcPr>
            <w:tcW w:w="594" w:type="pct"/>
            <w:vMerge w:val="restart"/>
            <w:vAlign w:val="center"/>
          </w:tcPr>
          <w:p w14:paraId="3CAABA06" w14:textId="04B3A946" w:rsidR="00C24213" w:rsidRPr="006F12B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9</w:t>
            </w:r>
          </w:p>
        </w:tc>
      </w:tr>
      <w:tr w:rsidR="00C24213" w:rsidRPr="00724AA5" w14:paraId="7BF60A69" w14:textId="7CAF4FC4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09D0176C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0F1F35C5" w14:textId="77777777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358D865D" w14:textId="2ABD8857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11686AAA" w14:textId="17354BEB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9</w:t>
            </w:r>
          </w:p>
        </w:tc>
        <w:tc>
          <w:tcPr>
            <w:tcW w:w="747" w:type="pct"/>
            <w:noWrap/>
          </w:tcPr>
          <w:p w14:paraId="6DD0BD2B" w14:textId="228A6D56" w:rsidR="00C24213" w:rsidRPr="001B2670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9</w:t>
            </w:r>
          </w:p>
        </w:tc>
        <w:tc>
          <w:tcPr>
            <w:tcW w:w="679" w:type="pct"/>
            <w:vMerge/>
            <w:vAlign w:val="center"/>
          </w:tcPr>
          <w:p w14:paraId="586D8FAA" w14:textId="77777777" w:rsidR="00C24213" w:rsidRPr="000F51AD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6C941F5E" w14:textId="77777777" w:rsidR="00C24213" w:rsidRPr="009E6F5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482DEC43" w14:textId="09843B15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67C8BA4A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1A9F9695" w14:textId="7777777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4C7F6227" w14:textId="44243963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noWrap/>
          </w:tcPr>
          <w:p w14:paraId="4DE55719" w14:textId="678F4D18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9</w:t>
            </w:r>
          </w:p>
        </w:tc>
        <w:tc>
          <w:tcPr>
            <w:tcW w:w="747" w:type="pct"/>
            <w:noWrap/>
          </w:tcPr>
          <w:p w14:paraId="724B2741" w14:textId="73B9ACB3" w:rsidR="00C24213" w:rsidRPr="006F12B6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9</w:t>
            </w:r>
          </w:p>
        </w:tc>
        <w:tc>
          <w:tcPr>
            <w:tcW w:w="679" w:type="pct"/>
            <w:vMerge/>
            <w:vAlign w:val="center"/>
          </w:tcPr>
          <w:p w14:paraId="2ACEE3AF" w14:textId="77777777" w:rsidR="00C24213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30DB57B1" w14:textId="77777777" w:rsidR="00C24213" w:rsidRPr="009E6F5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7EC2032C" w14:textId="69BFEA94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vAlign w:val="center"/>
          </w:tcPr>
          <w:p w14:paraId="24CDA5BA" w14:textId="31AC33C8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 w:rsidRPr="00590A8F">
              <w:rPr>
                <w:rFonts w:ascii="Microsoft JhengHei" w:eastAsia="Microsoft JhengHei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10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vAlign w:val="center"/>
          </w:tcPr>
          <w:p w14:paraId="005B8CD1" w14:textId="5748A43C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A10</w:t>
            </w:r>
          </w:p>
        </w:tc>
        <w:tc>
          <w:tcPr>
            <w:tcW w:w="611" w:type="pct"/>
            <w:noWrap/>
          </w:tcPr>
          <w:p w14:paraId="554E7B81" w14:textId="2B94893E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  <w:noWrap/>
          </w:tcPr>
          <w:p w14:paraId="55E8AA14" w14:textId="23E5FBBD" w:rsidR="00C24213" w:rsidRDefault="00C24213" w:rsidP="00C24213">
            <w:pPr>
              <w:tabs>
                <w:tab w:val="left" w:pos="669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10</w:t>
            </w:r>
          </w:p>
          <w:p w14:paraId="3EE4E5F2" w14:textId="4FC6A0B1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</w:p>
        </w:tc>
        <w:tc>
          <w:tcPr>
            <w:tcW w:w="747" w:type="pct"/>
            <w:noWrap/>
          </w:tcPr>
          <w:p w14:paraId="6E5645D6" w14:textId="50EED82B" w:rsidR="00C24213" w:rsidRPr="00B44361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10</w:t>
            </w:r>
          </w:p>
        </w:tc>
        <w:tc>
          <w:tcPr>
            <w:tcW w:w="679" w:type="pct"/>
            <w:vMerge w:val="restart"/>
            <w:vAlign w:val="center"/>
          </w:tcPr>
          <w:p w14:paraId="7C615397" w14:textId="54F6AC09" w:rsidR="00C24213" w:rsidRPr="00B44361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10</w:t>
            </w:r>
          </w:p>
        </w:tc>
        <w:tc>
          <w:tcPr>
            <w:tcW w:w="594" w:type="pct"/>
            <w:vMerge w:val="restart"/>
            <w:vAlign w:val="center"/>
          </w:tcPr>
          <w:p w14:paraId="02972256" w14:textId="1ED75BC2" w:rsidR="00C24213" w:rsidRPr="00B44361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10</w:t>
            </w:r>
          </w:p>
        </w:tc>
      </w:tr>
      <w:tr w:rsidR="00C24213" w:rsidRPr="00724AA5" w14:paraId="1431E105" w14:textId="7B0CE64D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3DE4D276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0E6AD58F" w14:textId="7777777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21C255D6" w14:textId="7C61E0F8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3763A8D7" w14:textId="577EB4D2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10</w:t>
            </w:r>
          </w:p>
        </w:tc>
        <w:tc>
          <w:tcPr>
            <w:tcW w:w="747" w:type="pct"/>
            <w:noWrap/>
          </w:tcPr>
          <w:p w14:paraId="05511F7E" w14:textId="1BEFB109" w:rsidR="00C24213" w:rsidRPr="00B44361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10</w:t>
            </w:r>
          </w:p>
        </w:tc>
        <w:tc>
          <w:tcPr>
            <w:tcW w:w="679" w:type="pct"/>
            <w:vMerge/>
            <w:vAlign w:val="center"/>
          </w:tcPr>
          <w:p w14:paraId="2FAC03CD" w14:textId="77777777" w:rsidR="00C24213" w:rsidRPr="000F51AD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38EC067F" w14:textId="77777777" w:rsidR="00C24213" w:rsidRPr="009E6F5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5BCB2C4A" w14:textId="51C1FD8B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7400A67E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5800252F" w14:textId="77777777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375319C7" w14:textId="520074F1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noWrap/>
          </w:tcPr>
          <w:p w14:paraId="0A10C82E" w14:textId="7C5A5E7B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10</w:t>
            </w:r>
          </w:p>
        </w:tc>
        <w:tc>
          <w:tcPr>
            <w:tcW w:w="747" w:type="pct"/>
            <w:noWrap/>
          </w:tcPr>
          <w:p w14:paraId="40DC3ADE" w14:textId="1CF41274" w:rsidR="00C24213" w:rsidRPr="000979EA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10</w:t>
            </w:r>
          </w:p>
        </w:tc>
        <w:tc>
          <w:tcPr>
            <w:tcW w:w="679" w:type="pct"/>
            <w:vMerge/>
            <w:vAlign w:val="center"/>
          </w:tcPr>
          <w:p w14:paraId="1ABE9529" w14:textId="77777777" w:rsidR="00C24213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1A289B4F" w14:textId="77777777" w:rsidR="00C24213" w:rsidRPr="009E6F5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5BEA5101" w14:textId="22DAE910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vAlign w:val="center"/>
          </w:tcPr>
          <w:p w14:paraId="1C6F0454" w14:textId="01DDC406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 w:rsidRPr="00590A8F">
              <w:rPr>
                <w:rFonts w:ascii="Microsoft JhengHei" w:eastAsia="Microsoft JhengHei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11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vAlign w:val="center"/>
          </w:tcPr>
          <w:p w14:paraId="6A05BE24" w14:textId="1B13CE5A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A11</w:t>
            </w:r>
          </w:p>
        </w:tc>
        <w:tc>
          <w:tcPr>
            <w:tcW w:w="611" w:type="pct"/>
            <w:noWrap/>
          </w:tcPr>
          <w:p w14:paraId="64AA1315" w14:textId="4909D38C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  <w:noWrap/>
          </w:tcPr>
          <w:p w14:paraId="36EBA5F6" w14:textId="4B46B217" w:rsidR="00C24213" w:rsidRDefault="00C24213" w:rsidP="00C24213">
            <w:pPr>
              <w:tabs>
                <w:tab w:val="left" w:pos="669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11</w:t>
            </w:r>
          </w:p>
          <w:p w14:paraId="6BAB020A" w14:textId="09763184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</w:p>
        </w:tc>
        <w:tc>
          <w:tcPr>
            <w:tcW w:w="747" w:type="pct"/>
            <w:noWrap/>
          </w:tcPr>
          <w:p w14:paraId="1A7A2BAD" w14:textId="75FA04E9" w:rsidR="00C24213" w:rsidRPr="00E509D1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11</w:t>
            </w:r>
          </w:p>
        </w:tc>
        <w:tc>
          <w:tcPr>
            <w:tcW w:w="679" w:type="pct"/>
            <w:vMerge w:val="restart"/>
            <w:vAlign w:val="center"/>
          </w:tcPr>
          <w:p w14:paraId="1CA477CE" w14:textId="2B227F1B" w:rsidR="00C24213" w:rsidRPr="00E509D1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11</w:t>
            </w:r>
          </w:p>
        </w:tc>
        <w:tc>
          <w:tcPr>
            <w:tcW w:w="594" w:type="pct"/>
            <w:vMerge w:val="restart"/>
            <w:vAlign w:val="center"/>
          </w:tcPr>
          <w:p w14:paraId="432BC99A" w14:textId="23F82205" w:rsidR="00C24213" w:rsidRPr="00E509D1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11</w:t>
            </w:r>
          </w:p>
        </w:tc>
      </w:tr>
      <w:tr w:rsidR="00C24213" w:rsidRPr="00724AA5" w14:paraId="14453A6F" w14:textId="01E1FB08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153902F1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47328243" w14:textId="77777777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04327B2B" w14:textId="190583F1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1FABC304" w14:textId="48259883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11</w:t>
            </w:r>
          </w:p>
        </w:tc>
        <w:tc>
          <w:tcPr>
            <w:tcW w:w="747" w:type="pct"/>
            <w:noWrap/>
          </w:tcPr>
          <w:p w14:paraId="1B65323E" w14:textId="190D5BEF" w:rsidR="00C24213" w:rsidRPr="00E509D1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11</w:t>
            </w:r>
          </w:p>
        </w:tc>
        <w:tc>
          <w:tcPr>
            <w:tcW w:w="679" w:type="pct"/>
            <w:vMerge/>
            <w:vAlign w:val="center"/>
          </w:tcPr>
          <w:p w14:paraId="26A8E44D" w14:textId="77777777" w:rsidR="00C24213" w:rsidRPr="000F51AD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55680C77" w14:textId="77777777" w:rsidR="00C24213" w:rsidRPr="009E6F5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54A56611" w14:textId="13B311AB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4732864E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78572A3C" w14:textId="7777777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6232F18A" w14:textId="03A3857A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noWrap/>
          </w:tcPr>
          <w:p w14:paraId="576936C3" w14:textId="1EB0837B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11</w:t>
            </w:r>
          </w:p>
        </w:tc>
        <w:tc>
          <w:tcPr>
            <w:tcW w:w="747" w:type="pct"/>
            <w:noWrap/>
          </w:tcPr>
          <w:p w14:paraId="7A66CBCD" w14:textId="3B4EC4F9" w:rsidR="00C24213" w:rsidRPr="009F2711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11</w:t>
            </w:r>
          </w:p>
        </w:tc>
        <w:tc>
          <w:tcPr>
            <w:tcW w:w="679" w:type="pct"/>
            <w:vMerge/>
            <w:vAlign w:val="center"/>
          </w:tcPr>
          <w:p w14:paraId="361995B9" w14:textId="77777777" w:rsidR="00C24213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57B98ED5" w14:textId="77777777" w:rsidR="00C24213" w:rsidRPr="009E6F5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3BB8F7B2" w14:textId="04A966B0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vAlign w:val="center"/>
          </w:tcPr>
          <w:p w14:paraId="43FD0216" w14:textId="5E5AD1D4" w:rsidR="00C24213" w:rsidRPr="000C332B" w:rsidRDefault="00C24213" w:rsidP="00C24213">
            <w:pPr>
              <w:jc w:val="both"/>
              <w:rPr>
                <w:rFonts w:ascii="Microsoft JhengHei" w:eastAsia="SimSun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 w:rsidRPr="00590A8F">
              <w:rPr>
                <w:rFonts w:ascii="Microsoft JhengHei" w:eastAsia="Microsoft JhengHei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12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vAlign w:val="center"/>
          </w:tcPr>
          <w:p w14:paraId="5C45D8F0" w14:textId="158539CF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A12</w:t>
            </w:r>
          </w:p>
        </w:tc>
        <w:tc>
          <w:tcPr>
            <w:tcW w:w="611" w:type="pct"/>
            <w:noWrap/>
          </w:tcPr>
          <w:p w14:paraId="668E7E2B" w14:textId="5CC71DB7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  <w:noWrap/>
          </w:tcPr>
          <w:p w14:paraId="1F7192D0" w14:textId="5F4ABB9C" w:rsidR="00C24213" w:rsidRDefault="00C24213" w:rsidP="00C24213">
            <w:pPr>
              <w:tabs>
                <w:tab w:val="left" w:pos="669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12</w:t>
            </w:r>
          </w:p>
          <w:p w14:paraId="038B302F" w14:textId="143F4F3A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</w:p>
        </w:tc>
        <w:tc>
          <w:tcPr>
            <w:tcW w:w="747" w:type="pct"/>
            <w:noWrap/>
          </w:tcPr>
          <w:p w14:paraId="0DC43885" w14:textId="5F7B2064" w:rsidR="00C24213" w:rsidRPr="00606944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12</w:t>
            </w:r>
          </w:p>
        </w:tc>
        <w:tc>
          <w:tcPr>
            <w:tcW w:w="679" w:type="pct"/>
            <w:vMerge w:val="restart"/>
            <w:vAlign w:val="center"/>
          </w:tcPr>
          <w:p w14:paraId="03B86470" w14:textId="24F75E53" w:rsidR="00C24213" w:rsidRPr="006C013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12</w:t>
            </w:r>
          </w:p>
        </w:tc>
        <w:tc>
          <w:tcPr>
            <w:tcW w:w="594" w:type="pct"/>
            <w:vMerge w:val="restart"/>
            <w:vAlign w:val="center"/>
          </w:tcPr>
          <w:p w14:paraId="71D5113A" w14:textId="3D2D1273" w:rsidR="00C24213" w:rsidRPr="006C013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12</w:t>
            </w:r>
          </w:p>
        </w:tc>
      </w:tr>
      <w:tr w:rsidR="00C24213" w:rsidRPr="00724AA5" w14:paraId="76229E8E" w14:textId="1602CD1E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5B89880A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4634DB79" w14:textId="7777777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17CF51F1" w14:textId="5DCBDDA1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07874154" w14:textId="5798BAC1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12</w:t>
            </w:r>
          </w:p>
        </w:tc>
        <w:tc>
          <w:tcPr>
            <w:tcW w:w="747" w:type="pct"/>
            <w:noWrap/>
          </w:tcPr>
          <w:p w14:paraId="6AE1DE86" w14:textId="7AB57EDC" w:rsidR="00C24213" w:rsidRPr="00606944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12</w:t>
            </w:r>
          </w:p>
        </w:tc>
        <w:tc>
          <w:tcPr>
            <w:tcW w:w="679" w:type="pct"/>
            <w:vMerge/>
          </w:tcPr>
          <w:p w14:paraId="7C47C9E5" w14:textId="77777777" w:rsidR="00C24213" w:rsidRPr="000F51AD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</w:tcPr>
          <w:p w14:paraId="0483B2B9" w14:textId="77777777" w:rsidR="00C24213" w:rsidRPr="009E6F5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07FB6637" w14:textId="4B6C06DF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4203360A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103CF753" w14:textId="77777777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3C215C19" w14:textId="710255C2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noWrap/>
          </w:tcPr>
          <w:p w14:paraId="66D6F88E" w14:textId="27B2D102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12</w:t>
            </w:r>
          </w:p>
        </w:tc>
        <w:tc>
          <w:tcPr>
            <w:tcW w:w="747" w:type="pct"/>
            <w:noWrap/>
          </w:tcPr>
          <w:p w14:paraId="600A58BE" w14:textId="00C4D8EA" w:rsidR="00C24213" w:rsidRPr="00606944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12</w:t>
            </w:r>
          </w:p>
        </w:tc>
        <w:tc>
          <w:tcPr>
            <w:tcW w:w="679" w:type="pct"/>
            <w:vMerge/>
          </w:tcPr>
          <w:p w14:paraId="0C5EEF14" w14:textId="77777777" w:rsidR="00C24213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</w:tcPr>
          <w:p w14:paraId="0A50848A" w14:textId="77777777" w:rsidR="00C24213" w:rsidRPr="009E6F5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66811177" w14:textId="4DF94859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vAlign w:val="center"/>
          </w:tcPr>
          <w:p w14:paraId="528D02C1" w14:textId="2C18AF39" w:rsidR="00C24213" w:rsidRPr="000C332B" w:rsidRDefault="00C24213" w:rsidP="00C24213">
            <w:pPr>
              <w:jc w:val="both"/>
              <w:rPr>
                <w:rFonts w:ascii="Microsoft JhengHei" w:eastAsia="SimSun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1</w:t>
            </w:r>
            <w:r>
              <w:rPr>
                <w:rFonts w:ascii="Microsoft JhengHei" w:eastAsia="SimSun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3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vAlign w:val="center"/>
          </w:tcPr>
          <w:p w14:paraId="06AF777D" w14:textId="60C0D96B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  <w:t>A13</w:t>
            </w:r>
          </w:p>
        </w:tc>
        <w:tc>
          <w:tcPr>
            <w:tcW w:w="611" w:type="pct"/>
            <w:noWrap/>
          </w:tcPr>
          <w:p w14:paraId="350E69CF" w14:textId="50FB80F1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  <w:noWrap/>
          </w:tcPr>
          <w:p w14:paraId="1BD1994C" w14:textId="26556CB7" w:rsidR="00C24213" w:rsidRDefault="00C24213" w:rsidP="00C24213">
            <w:pPr>
              <w:tabs>
                <w:tab w:val="left" w:pos="669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13</w:t>
            </w:r>
          </w:p>
          <w:p w14:paraId="04FDF475" w14:textId="4DB8C67C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</w:p>
        </w:tc>
        <w:tc>
          <w:tcPr>
            <w:tcW w:w="747" w:type="pct"/>
            <w:noWrap/>
          </w:tcPr>
          <w:p w14:paraId="1D97E035" w14:textId="303B8D6A" w:rsidR="00C24213" w:rsidRPr="005F5157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13</w:t>
            </w:r>
          </w:p>
        </w:tc>
        <w:tc>
          <w:tcPr>
            <w:tcW w:w="679" w:type="pct"/>
            <w:vMerge w:val="restart"/>
            <w:vAlign w:val="center"/>
          </w:tcPr>
          <w:p w14:paraId="647062BC" w14:textId="73D699DC" w:rsidR="00C24213" w:rsidRPr="00BA0F7E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13</w:t>
            </w:r>
          </w:p>
        </w:tc>
        <w:tc>
          <w:tcPr>
            <w:tcW w:w="594" w:type="pct"/>
            <w:vMerge w:val="restart"/>
            <w:vAlign w:val="center"/>
          </w:tcPr>
          <w:p w14:paraId="6F594A3B" w14:textId="47308396" w:rsidR="00C24213" w:rsidRPr="00BA0F7E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13</w:t>
            </w:r>
          </w:p>
        </w:tc>
      </w:tr>
      <w:tr w:rsidR="00C24213" w:rsidRPr="00724AA5" w14:paraId="1BB5AA1A" w14:textId="4F81B9B6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61B11163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60F4EBB7" w14:textId="77777777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398850DC" w14:textId="5B8E6F99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3D92D3F9" w14:textId="41DA02AB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13</w:t>
            </w:r>
          </w:p>
        </w:tc>
        <w:tc>
          <w:tcPr>
            <w:tcW w:w="747" w:type="pct"/>
            <w:noWrap/>
          </w:tcPr>
          <w:p w14:paraId="44DADF4F" w14:textId="5234C825" w:rsidR="00C24213" w:rsidRPr="005F5157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13</w:t>
            </w:r>
          </w:p>
        </w:tc>
        <w:tc>
          <w:tcPr>
            <w:tcW w:w="679" w:type="pct"/>
            <w:vMerge/>
            <w:vAlign w:val="center"/>
          </w:tcPr>
          <w:p w14:paraId="03ECBF73" w14:textId="77777777" w:rsidR="00C24213" w:rsidRPr="000F51AD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3EBE53C2" w14:textId="77777777" w:rsidR="00C24213" w:rsidRPr="009E6F5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2612C3CB" w14:textId="26A00EBF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0087F5A0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7AE6A41C" w14:textId="7777777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1C3F78A3" w14:textId="025C1674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noWrap/>
          </w:tcPr>
          <w:p w14:paraId="4A03C461" w14:textId="67059304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13</w:t>
            </w:r>
          </w:p>
        </w:tc>
        <w:tc>
          <w:tcPr>
            <w:tcW w:w="747" w:type="pct"/>
            <w:noWrap/>
          </w:tcPr>
          <w:p w14:paraId="0D919BCD" w14:textId="1EBD20D9" w:rsidR="00C24213" w:rsidRPr="005F5157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13</w:t>
            </w:r>
          </w:p>
        </w:tc>
        <w:tc>
          <w:tcPr>
            <w:tcW w:w="679" w:type="pct"/>
            <w:vMerge/>
            <w:vAlign w:val="center"/>
          </w:tcPr>
          <w:p w14:paraId="44D9BED9" w14:textId="77777777" w:rsidR="00C24213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656283FC" w14:textId="77777777" w:rsidR="00C24213" w:rsidRPr="009E6F5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3EE43544" w14:textId="0F6E4925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vAlign w:val="center"/>
          </w:tcPr>
          <w:p w14:paraId="38EDFEB1" w14:textId="03B61CB0" w:rsidR="00C24213" w:rsidRPr="000C332B" w:rsidRDefault="00C24213" w:rsidP="00C24213">
            <w:pPr>
              <w:jc w:val="both"/>
              <w:rPr>
                <w:rFonts w:ascii="Microsoft JhengHei" w:eastAsia="SimSun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1</w:t>
            </w:r>
            <w:r>
              <w:rPr>
                <w:rFonts w:ascii="Microsoft JhengHei" w:eastAsia="SimSun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4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vAlign w:val="center"/>
          </w:tcPr>
          <w:p w14:paraId="1D508BC4" w14:textId="5137ED55" w:rsidR="00C24213" w:rsidRPr="009C2F3F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A14</w:t>
            </w:r>
          </w:p>
        </w:tc>
        <w:tc>
          <w:tcPr>
            <w:tcW w:w="611" w:type="pct"/>
            <w:noWrap/>
          </w:tcPr>
          <w:p w14:paraId="6CD9F9A0" w14:textId="52B4DD75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  <w:noWrap/>
          </w:tcPr>
          <w:p w14:paraId="2802A367" w14:textId="55F3C95A" w:rsidR="00C24213" w:rsidRDefault="00C24213" w:rsidP="00C24213">
            <w:pPr>
              <w:tabs>
                <w:tab w:val="left" w:pos="669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14</w:t>
            </w:r>
          </w:p>
          <w:p w14:paraId="014A52EF" w14:textId="3FEE9ECE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  <w:lang w:eastAsia="zh-CN"/>
              </w:rPr>
            </w:pPr>
          </w:p>
        </w:tc>
        <w:tc>
          <w:tcPr>
            <w:tcW w:w="747" w:type="pct"/>
            <w:noWrap/>
          </w:tcPr>
          <w:p w14:paraId="1B5C4C34" w14:textId="4A80F13C" w:rsidR="00C24213" w:rsidRPr="000F51AD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14</w:t>
            </w:r>
          </w:p>
        </w:tc>
        <w:tc>
          <w:tcPr>
            <w:tcW w:w="679" w:type="pct"/>
            <w:vMerge w:val="restart"/>
            <w:vAlign w:val="center"/>
          </w:tcPr>
          <w:p w14:paraId="46902627" w14:textId="7A83747D" w:rsidR="00C24213" w:rsidRPr="00601533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H14</w:t>
            </w:r>
          </w:p>
        </w:tc>
        <w:tc>
          <w:tcPr>
            <w:tcW w:w="594" w:type="pct"/>
            <w:vMerge w:val="restart"/>
            <w:vAlign w:val="center"/>
          </w:tcPr>
          <w:p w14:paraId="14F8C7D1" w14:textId="38ABEADA" w:rsidR="00C24213" w:rsidRPr="00601533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I14</w:t>
            </w:r>
          </w:p>
        </w:tc>
      </w:tr>
      <w:tr w:rsidR="00C24213" w:rsidRPr="00724AA5" w14:paraId="7E07397C" w14:textId="27165952" w:rsidTr="00731247">
        <w:trPr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1F88616B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4E0E03B0" w14:textId="77777777" w:rsidR="00C24213" w:rsidRPr="006407F4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28401DAB" w14:textId="7FA0A2B9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3EBEDE52" w14:textId="31D7BF7D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14</w:t>
            </w:r>
          </w:p>
        </w:tc>
        <w:tc>
          <w:tcPr>
            <w:tcW w:w="747" w:type="pct"/>
            <w:noWrap/>
          </w:tcPr>
          <w:p w14:paraId="3B63C848" w14:textId="105D8934" w:rsidR="00C24213" w:rsidRPr="000F51AD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14</w:t>
            </w:r>
          </w:p>
        </w:tc>
        <w:tc>
          <w:tcPr>
            <w:tcW w:w="679" w:type="pct"/>
            <w:vMerge/>
            <w:vAlign w:val="center"/>
          </w:tcPr>
          <w:p w14:paraId="62187A13" w14:textId="77777777" w:rsidR="00C24213" w:rsidRPr="000F51AD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1F6D61B4" w14:textId="77777777" w:rsidR="00C24213" w:rsidRPr="009E6F56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57E931AC" w14:textId="4249F1BC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  <w:vAlign w:val="center"/>
          </w:tcPr>
          <w:p w14:paraId="53DC56E5" w14:textId="77777777" w:rsidR="00C24213" w:rsidRPr="00590A8F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46FE619D" w14:textId="77777777" w:rsidR="00C24213" w:rsidRPr="006407F4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46DCF8FB" w14:textId="508F8F83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noWrap/>
          </w:tcPr>
          <w:p w14:paraId="264884AF" w14:textId="1A0D07E0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14</w:t>
            </w:r>
          </w:p>
        </w:tc>
        <w:tc>
          <w:tcPr>
            <w:tcW w:w="747" w:type="pct"/>
            <w:noWrap/>
          </w:tcPr>
          <w:p w14:paraId="4716FCB3" w14:textId="27650E3F" w:rsidR="00C24213" w:rsidRPr="00EF6905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14</w:t>
            </w:r>
          </w:p>
        </w:tc>
        <w:tc>
          <w:tcPr>
            <w:tcW w:w="679" w:type="pct"/>
            <w:vMerge/>
            <w:vAlign w:val="center"/>
          </w:tcPr>
          <w:p w14:paraId="6170403F" w14:textId="77777777" w:rsidR="00C24213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29CB8DBE" w14:textId="77777777" w:rsidR="00C24213" w:rsidRPr="009E6F56" w:rsidRDefault="00C24213" w:rsidP="00C24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</w:tr>
      <w:tr w:rsidR="00C24213" w:rsidRPr="00724AA5" w14:paraId="194E8A1A" w14:textId="010980B4" w:rsidTr="00731247">
        <w:trPr>
          <w:trHeight w:hRule="exact"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 w:val="restart"/>
            <w:vAlign w:val="center"/>
          </w:tcPr>
          <w:p w14:paraId="466ED9BB" w14:textId="0694AE00" w:rsidR="00C24213" w:rsidRPr="000C332B" w:rsidRDefault="00C24213" w:rsidP="00C24213">
            <w:pPr>
              <w:jc w:val="both"/>
              <w:rPr>
                <w:rFonts w:ascii="Microsoft JhengHei" w:eastAsia="SimSun" w:hAnsi="Microsoft JhengHei" w:cs="Calibri"/>
                <w:b w:val="0"/>
                <w:bCs w:val="0"/>
                <w:sz w:val="16"/>
                <w:szCs w:val="18"/>
                <w:lang w:eastAsia="zh-CN"/>
              </w:rPr>
            </w:pPr>
            <w:r>
              <w:rPr>
                <w:rFonts w:ascii="Microsoft JhengHei" w:eastAsia="Microsoft JhengHei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1</w:t>
            </w:r>
            <w:r>
              <w:rPr>
                <w:rFonts w:ascii="Microsoft JhengHei" w:eastAsia="SimSun" w:hAnsi="Microsoft JhengHei" w:cs="Calibri" w:hint="eastAsia"/>
                <w:b w:val="0"/>
                <w:bCs w:val="0"/>
                <w:sz w:val="16"/>
                <w:szCs w:val="18"/>
                <w:lang w:eastAsia="zh-CN"/>
              </w:rPr>
              <w:t>5</w:t>
            </w:r>
          </w:p>
        </w:tc>
        <w:tc>
          <w:tcPr>
            <w:tcW w:w="678" w:type="pct"/>
            <w:vMerge w:val="restart"/>
            <w:shd w:val="clear" w:color="auto" w:fill="DBE5F1" w:themeFill="accent1" w:themeFillTint="33"/>
            <w:vAlign w:val="center"/>
          </w:tcPr>
          <w:p w14:paraId="25A3B860" w14:textId="0C8D8A41" w:rsidR="00C24213" w:rsidRPr="0043391C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A15</w:t>
            </w:r>
          </w:p>
        </w:tc>
        <w:tc>
          <w:tcPr>
            <w:tcW w:w="611" w:type="pct"/>
            <w:noWrap/>
          </w:tcPr>
          <w:p w14:paraId="44E17222" w14:textId="0EC1C973" w:rsidR="00C24213" w:rsidRPr="00BD2F08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B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est</w:t>
            </w:r>
          </w:p>
        </w:tc>
        <w:tc>
          <w:tcPr>
            <w:tcW w:w="1220" w:type="pct"/>
          </w:tcPr>
          <w:p w14:paraId="2C5B4B63" w14:textId="37821B14" w:rsidR="00C24213" w:rsidRDefault="00C24213" w:rsidP="00C24213">
            <w:pPr>
              <w:tabs>
                <w:tab w:val="left" w:pos="669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B15</w:t>
            </w:r>
          </w:p>
          <w:p w14:paraId="1B8C79A3" w14:textId="350E1365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</w:p>
        </w:tc>
        <w:tc>
          <w:tcPr>
            <w:tcW w:w="747" w:type="pct"/>
            <w:noWrap/>
          </w:tcPr>
          <w:p w14:paraId="77231E4E" w14:textId="12F95BA8" w:rsidR="00C24213" w:rsidRPr="00E74352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E15</w:t>
            </w:r>
          </w:p>
        </w:tc>
        <w:tc>
          <w:tcPr>
            <w:tcW w:w="679" w:type="pct"/>
            <w:vMerge w:val="restart"/>
            <w:vAlign w:val="center"/>
          </w:tcPr>
          <w:p w14:paraId="633800E0" w14:textId="5BA3D31A" w:rsidR="00C24213" w:rsidRPr="00887C8E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</w:rPr>
              <w:t>H15</w:t>
            </w:r>
          </w:p>
        </w:tc>
        <w:tc>
          <w:tcPr>
            <w:tcW w:w="594" w:type="pct"/>
            <w:vMerge w:val="restart"/>
            <w:vAlign w:val="center"/>
          </w:tcPr>
          <w:p w14:paraId="649B223A" w14:textId="70DF8710" w:rsidR="00C24213" w:rsidRPr="00887C8E" w:rsidRDefault="00C24213" w:rsidP="00C24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eastAsia="Microsoft JhengHei" w:hAnsi="Microsoft JhengHei" w:cs="Calibri"/>
                <w:sz w:val="16"/>
                <w:szCs w:val="18"/>
              </w:rPr>
              <w:t>I15</w:t>
            </w:r>
          </w:p>
        </w:tc>
      </w:tr>
      <w:tr w:rsidR="00C24213" w:rsidRPr="00724AA5" w14:paraId="5BC1BBA5" w14:textId="189FDB5C" w:rsidTr="007312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</w:tcPr>
          <w:p w14:paraId="7514D358" w14:textId="77777777" w:rsidR="00C24213" w:rsidRPr="00724AA5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color w:val="auto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3AFCD73F" w14:textId="77777777" w:rsidR="00C24213" w:rsidRPr="00724AA5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611" w:type="pct"/>
            <w:noWrap/>
          </w:tcPr>
          <w:p w14:paraId="254F6450" w14:textId="3B59F860" w:rsidR="00C24213" w:rsidRPr="000F51AD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W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orst</w:t>
            </w:r>
          </w:p>
        </w:tc>
        <w:tc>
          <w:tcPr>
            <w:tcW w:w="1220" w:type="pct"/>
            <w:noWrap/>
          </w:tcPr>
          <w:p w14:paraId="71C81FA9" w14:textId="79176B89" w:rsidR="00C24213" w:rsidRPr="006A12D0" w:rsidRDefault="00C24213" w:rsidP="00C2421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</w:pPr>
            <w:r>
              <w:rPr>
                <w:rFonts w:ascii="Microsoft JhengHei" w:eastAsia="Microsoft JhengHei" w:hAnsi="Microsoft JhengHei" w:cs="Calibri"/>
                <w:iCs/>
                <w:sz w:val="16"/>
                <w:szCs w:val="16"/>
              </w:rPr>
              <w:t>C15</w:t>
            </w:r>
          </w:p>
        </w:tc>
        <w:tc>
          <w:tcPr>
            <w:tcW w:w="747" w:type="pct"/>
            <w:noWrap/>
          </w:tcPr>
          <w:p w14:paraId="257384FE" w14:textId="20D25DE5" w:rsidR="00C24213" w:rsidRPr="00E74352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F15</w:t>
            </w:r>
          </w:p>
        </w:tc>
        <w:tc>
          <w:tcPr>
            <w:tcW w:w="679" w:type="pct"/>
            <w:vMerge/>
            <w:vAlign w:val="center"/>
          </w:tcPr>
          <w:p w14:paraId="74FB17E9" w14:textId="77777777" w:rsidR="00C24213" w:rsidRPr="000F51AD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</w:rPr>
            </w:pPr>
          </w:p>
        </w:tc>
        <w:tc>
          <w:tcPr>
            <w:tcW w:w="594" w:type="pct"/>
            <w:vMerge/>
            <w:vAlign w:val="center"/>
          </w:tcPr>
          <w:p w14:paraId="47AF14D0" w14:textId="77777777" w:rsidR="00C24213" w:rsidRPr="000F51AD" w:rsidRDefault="00C24213" w:rsidP="00C2421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</w:rPr>
            </w:pPr>
          </w:p>
        </w:tc>
      </w:tr>
      <w:tr w:rsidR="00C24213" w:rsidRPr="00724AA5" w14:paraId="1F1689B1" w14:textId="77777777" w:rsidTr="00731247">
        <w:trPr>
          <w:trHeight w:hRule="exact"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" w:type="pct"/>
            <w:vMerge/>
          </w:tcPr>
          <w:p w14:paraId="6674CD24" w14:textId="77777777" w:rsidR="00C24213" w:rsidRPr="00724AA5" w:rsidRDefault="00C24213" w:rsidP="00C24213">
            <w:pPr>
              <w:jc w:val="both"/>
              <w:rPr>
                <w:rFonts w:ascii="Microsoft JhengHei" w:eastAsia="Microsoft JhengHei" w:hAnsi="Microsoft JhengHei" w:cs="Calibri"/>
                <w:b w:val="0"/>
                <w:bCs w:val="0"/>
                <w:sz w:val="16"/>
                <w:szCs w:val="18"/>
              </w:rPr>
            </w:pPr>
          </w:p>
        </w:tc>
        <w:tc>
          <w:tcPr>
            <w:tcW w:w="678" w:type="pct"/>
            <w:vMerge/>
            <w:shd w:val="clear" w:color="auto" w:fill="DBE5F1" w:themeFill="accent1" w:themeFillTint="33"/>
            <w:vAlign w:val="center"/>
          </w:tcPr>
          <w:p w14:paraId="29EEC542" w14:textId="77777777" w:rsidR="00C24213" w:rsidRPr="00724AA5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</w:rPr>
            </w:pPr>
          </w:p>
        </w:tc>
        <w:tc>
          <w:tcPr>
            <w:tcW w:w="611" w:type="pct"/>
            <w:noWrap/>
          </w:tcPr>
          <w:p w14:paraId="48122D06" w14:textId="059A4C2D" w:rsidR="00C24213" w:rsidRPr="000F51AD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sz w:val="16"/>
                <w:szCs w:val="18"/>
                <w:lang w:eastAsia="zh-CN"/>
              </w:rPr>
            </w:pPr>
            <w:r>
              <w:rPr>
                <w:rFonts w:ascii="Microsoft JhengHei" w:eastAsia="SimSun" w:hAnsi="Microsoft JhengHei" w:cs="Calibri" w:hint="eastAsia"/>
                <w:sz w:val="16"/>
                <w:szCs w:val="18"/>
                <w:lang w:eastAsia="zh-CN"/>
              </w:rPr>
              <w:t>S</w:t>
            </w:r>
            <w:r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  <w:t>tandard</w:t>
            </w:r>
          </w:p>
        </w:tc>
        <w:tc>
          <w:tcPr>
            <w:tcW w:w="1220" w:type="pct"/>
            <w:noWrap/>
          </w:tcPr>
          <w:p w14:paraId="7C5613EC" w14:textId="706F9F35" w:rsidR="00C24213" w:rsidRPr="006A12D0" w:rsidRDefault="00C24213" w:rsidP="00C242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</w:pPr>
            <w:r>
              <w:rPr>
                <w:rFonts w:ascii="Microsoft JhengHei" w:eastAsia="Microsoft JhengHei" w:hAnsi="Microsoft JhengHei" w:cs="Calibri"/>
                <w:i/>
                <w:sz w:val="16"/>
                <w:szCs w:val="16"/>
                <w:lang w:eastAsia="zh-CN"/>
              </w:rPr>
              <w:t>D15</w:t>
            </w:r>
          </w:p>
        </w:tc>
        <w:tc>
          <w:tcPr>
            <w:tcW w:w="747" w:type="pct"/>
            <w:noWrap/>
          </w:tcPr>
          <w:p w14:paraId="0D472F49" w14:textId="5D4D6C6C" w:rsidR="00C24213" w:rsidRPr="00887C8E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hAnsi="Microsoft JhengHei" w:cs="Calibri"/>
                <w:sz w:val="16"/>
                <w:szCs w:val="18"/>
              </w:rPr>
            </w:pPr>
            <w:r>
              <w:rPr>
                <w:rFonts w:ascii="Microsoft JhengHei" w:hAnsi="Microsoft JhengHei" w:cs="Calibri"/>
                <w:sz w:val="16"/>
                <w:szCs w:val="18"/>
              </w:rPr>
              <w:t>G15</w:t>
            </w:r>
          </w:p>
        </w:tc>
        <w:tc>
          <w:tcPr>
            <w:tcW w:w="679" w:type="pct"/>
            <w:vMerge/>
            <w:vAlign w:val="center"/>
          </w:tcPr>
          <w:p w14:paraId="7EEDC23B" w14:textId="77777777" w:rsidR="00C24213" w:rsidRPr="000F51AD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  <w:tc>
          <w:tcPr>
            <w:tcW w:w="594" w:type="pct"/>
            <w:vMerge/>
            <w:vAlign w:val="center"/>
          </w:tcPr>
          <w:p w14:paraId="024152EA" w14:textId="77777777" w:rsidR="00C24213" w:rsidRPr="000F51AD" w:rsidRDefault="00C24213" w:rsidP="00C2421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JhengHei" w:eastAsia="SimSun" w:hAnsi="Microsoft JhengHei" w:cs="Calibri"/>
                <w:sz w:val="16"/>
                <w:szCs w:val="18"/>
                <w:lang w:eastAsia="zh-CN"/>
              </w:rPr>
            </w:pPr>
          </w:p>
        </w:tc>
      </w:tr>
    </w:tbl>
    <w:p w14:paraId="1F4DBA21" w14:textId="68BCAD26" w:rsidR="00096FF8" w:rsidRPr="00F42BCA" w:rsidRDefault="00096FF8" w:rsidP="00731247">
      <w:pPr>
        <w:spacing w:line="0" w:lineRule="atLeast"/>
        <w:jc w:val="both"/>
        <w:rPr>
          <w:rFonts w:ascii="Microsoft JhengHei" w:eastAsia="SimSun" w:hAnsi="Microsoft JhengHei" w:cs="Calibri"/>
          <w:sz w:val="14"/>
          <w:szCs w:val="20"/>
        </w:rPr>
      </w:pPr>
      <w:bookmarkStart w:id="0" w:name="_GoBack"/>
      <w:bookmarkEnd w:id="0"/>
    </w:p>
    <w:sectPr w:rsidR="00096FF8" w:rsidRPr="00F42BCA" w:rsidSect="005F067D">
      <w:pgSz w:w="11906" w:h="16838"/>
      <w:pgMar w:top="720" w:right="720" w:bottom="720" w:left="720" w:header="283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1BB43" w14:textId="77777777" w:rsidR="001B3F0B" w:rsidRDefault="001B3F0B" w:rsidP="0024039F">
      <w:r>
        <w:separator/>
      </w:r>
    </w:p>
  </w:endnote>
  <w:endnote w:type="continuationSeparator" w:id="0">
    <w:p w14:paraId="64D2BBD5" w14:textId="77777777" w:rsidR="001B3F0B" w:rsidRDefault="001B3F0B" w:rsidP="002403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 U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DCB9A1" w14:textId="77777777" w:rsidR="001B3F0B" w:rsidRDefault="001B3F0B" w:rsidP="0024039F">
      <w:r>
        <w:separator/>
      </w:r>
    </w:p>
  </w:footnote>
  <w:footnote w:type="continuationSeparator" w:id="0">
    <w:p w14:paraId="12CE8378" w14:textId="77777777" w:rsidR="001B3F0B" w:rsidRDefault="001B3F0B" w:rsidP="002403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C1D4A"/>
    <w:multiLevelType w:val="hybridMultilevel"/>
    <w:tmpl w:val="C972D3B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4FA278D"/>
    <w:multiLevelType w:val="hybridMultilevel"/>
    <w:tmpl w:val="239EE0E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70C7EFF"/>
    <w:multiLevelType w:val="hybridMultilevel"/>
    <w:tmpl w:val="8CFACA26"/>
    <w:lvl w:ilvl="0" w:tplc="3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1961A4"/>
    <w:multiLevelType w:val="hybridMultilevel"/>
    <w:tmpl w:val="F308046E"/>
    <w:lvl w:ilvl="0" w:tplc="B646482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BBB7BEE"/>
    <w:multiLevelType w:val="hybridMultilevel"/>
    <w:tmpl w:val="F8E6270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32DF536F"/>
    <w:multiLevelType w:val="hybridMultilevel"/>
    <w:tmpl w:val="E86C1FFC"/>
    <w:lvl w:ilvl="0" w:tplc="1E4A72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6F62F74"/>
    <w:multiLevelType w:val="hybridMultilevel"/>
    <w:tmpl w:val="3C283702"/>
    <w:lvl w:ilvl="0" w:tplc="446E83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73631FB"/>
    <w:multiLevelType w:val="hybridMultilevel"/>
    <w:tmpl w:val="B588D05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A680326"/>
    <w:multiLevelType w:val="hybridMultilevel"/>
    <w:tmpl w:val="D66EEC8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046B60"/>
    <w:multiLevelType w:val="hybridMultilevel"/>
    <w:tmpl w:val="5582DA92"/>
    <w:lvl w:ilvl="0" w:tplc="6E6469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54E1EC6"/>
    <w:multiLevelType w:val="hybridMultilevel"/>
    <w:tmpl w:val="946EA4E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7CDB2A28"/>
    <w:multiLevelType w:val="hybridMultilevel"/>
    <w:tmpl w:val="E056E5B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4"/>
  </w:num>
  <w:num w:numId="4">
    <w:abstractNumId w:val="6"/>
  </w:num>
  <w:num w:numId="5">
    <w:abstractNumId w:val="8"/>
  </w:num>
  <w:num w:numId="6">
    <w:abstractNumId w:val="9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7"/>
  </w:num>
  <w:num w:numId="10">
    <w:abstractNumId w:val="0"/>
  </w:num>
  <w:num w:numId="11">
    <w:abstractNumId w:val="10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TI2MDAyMzQxMzNS0lEKTi0uzszPAykwrAUAY5TJXCwAAAA="/>
  </w:docVars>
  <w:rsids>
    <w:rsidRoot w:val="00EA6BAA"/>
    <w:rsid w:val="00007A60"/>
    <w:rsid w:val="00007B72"/>
    <w:rsid w:val="000110EC"/>
    <w:rsid w:val="0001175B"/>
    <w:rsid w:val="00013560"/>
    <w:rsid w:val="00015DCF"/>
    <w:rsid w:val="0001605F"/>
    <w:rsid w:val="00016387"/>
    <w:rsid w:val="000175A5"/>
    <w:rsid w:val="000215EB"/>
    <w:rsid w:val="00023108"/>
    <w:rsid w:val="00026345"/>
    <w:rsid w:val="0003038C"/>
    <w:rsid w:val="000335BA"/>
    <w:rsid w:val="0004002F"/>
    <w:rsid w:val="00040B48"/>
    <w:rsid w:val="000547ED"/>
    <w:rsid w:val="00061501"/>
    <w:rsid w:val="00071EA3"/>
    <w:rsid w:val="0007260D"/>
    <w:rsid w:val="000749B7"/>
    <w:rsid w:val="00076CA1"/>
    <w:rsid w:val="00081419"/>
    <w:rsid w:val="0008274F"/>
    <w:rsid w:val="00085A7C"/>
    <w:rsid w:val="00092B6D"/>
    <w:rsid w:val="00096FF8"/>
    <w:rsid w:val="000979EA"/>
    <w:rsid w:val="000A1994"/>
    <w:rsid w:val="000A4AE9"/>
    <w:rsid w:val="000A772E"/>
    <w:rsid w:val="000B28EE"/>
    <w:rsid w:val="000B6D74"/>
    <w:rsid w:val="000B7A3C"/>
    <w:rsid w:val="000C0FE5"/>
    <w:rsid w:val="000C332B"/>
    <w:rsid w:val="000C3CAF"/>
    <w:rsid w:val="000C6ED7"/>
    <w:rsid w:val="000C74BA"/>
    <w:rsid w:val="000D4D83"/>
    <w:rsid w:val="000D5FD0"/>
    <w:rsid w:val="000D7345"/>
    <w:rsid w:val="000E1690"/>
    <w:rsid w:val="000E2172"/>
    <w:rsid w:val="000E451B"/>
    <w:rsid w:val="000E4DCA"/>
    <w:rsid w:val="000E6605"/>
    <w:rsid w:val="000F204F"/>
    <w:rsid w:val="000F51AD"/>
    <w:rsid w:val="000F67FE"/>
    <w:rsid w:val="00100D94"/>
    <w:rsid w:val="00100F60"/>
    <w:rsid w:val="00106CB5"/>
    <w:rsid w:val="00112595"/>
    <w:rsid w:val="001127B2"/>
    <w:rsid w:val="001133B9"/>
    <w:rsid w:val="0011773D"/>
    <w:rsid w:val="00120636"/>
    <w:rsid w:val="00120F1B"/>
    <w:rsid w:val="001212A0"/>
    <w:rsid w:val="001240AF"/>
    <w:rsid w:val="001260A2"/>
    <w:rsid w:val="00126195"/>
    <w:rsid w:val="00126D7D"/>
    <w:rsid w:val="00126E83"/>
    <w:rsid w:val="001322C7"/>
    <w:rsid w:val="00133A94"/>
    <w:rsid w:val="00137032"/>
    <w:rsid w:val="001375ED"/>
    <w:rsid w:val="001446F4"/>
    <w:rsid w:val="00145963"/>
    <w:rsid w:val="00146FB4"/>
    <w:rsid w:val="001470D8"/>
    <w:rsid w:val="001511CA"/>
    <w:rsid w:val="001527EF"/>
    <w:rsid w:val="001529DB"/>
    <w:rsid w:val="001546CF"/>
    <w:rsid w:val="00160CAC"/>
    <w:rsid w:val="00162293"/>
    <w:rsid w:val="00170A0A"/>
    <w:rsid w:val="00170C15"/>
    <w:rsid w:val="00175405"/>
    <w:rsid w:val="001901FF"/>
    <w:rsid w:val="0019323C"/>
    <w:rsid w:val="001A04D6"/>
    <w:rsid w:val="001A0518"/>
    <w:rsid w:val="001A058C"/>
    <w:rsid w:val="001A100B"/>
    <w:rsid w:val="001A1A95"/>
    <w:rsid w:val="001A454C"/>
    <w:rsid w:val="001A77DC"/>
    <w:rsid w:val="001A7D65"/>
    <w:rsid w:val="001B073A"/>
    <w:rsid w:val="001B13B1"/>
    <w:rsid w:val="001B147A"/>
    <w:rsid w:val="001B2670"/>
    <w:rsid w:val="001B31C8"/>
    <w:rsid w:val="001B393C"/>
    <w:rsid w:val="001B3F0B"/>
    <w:rsid w:val="001B6CB3"/>
    <w:rsid w:val="001B6E62"/>
    <w:rsid w:val="001C09B8"/>
    <w:rsid w:val="001C6133"/>
    <w:rsid w:val="001C7176"/>
    <w:rsid w:val="001D045D"/>
    <w:rsid w:val="001D54FA"/>
    <w:rsid w:val="001D5C41"/>
    <w:rsid w:val="001D6DDC"/>
    <w:rsid w:val="001E09D6"/>
    <w:rsid w:val="001E1D9B"/>
    <w:rsid w:val="001E47BE"/>
    <w:rsid w:val="001E4825"/>
    <w:rsid w:val="001F2BE6"/>
    <w:rsid w:val="001F7AD6"/>
    <w:rsid w:val="0020360D"/>
    <w:rsid w:val="00206030"/>
    <w:rsid w:val="00207E34"/>
    <w:rsid w:val="002121EA"/>
    <w:rsid w:val="00214771"/>
    <w:rsid w:val="00221ECD"/>
    <w:rsid w:val="002222BB"/>
    <w:rsid w:val="00223935"/>
    <w:rsid w:val="00224D00"/>
    <w:rsid w:val="00227F36"/>
    <w:rsid w:val="002318BA"/>
    <w:rsid w:val="0023227A"/>
    <w:rsid w:val="00234EA1"/>
    <w:rsid w:val="00236CA3"/>
    <w:rsid w:val="002374A6"/>
    <w:rsid w:val="00237F64"/>
    <w:rsid w:val="0024039F"/>
    <w:rsid w:val="00244E41"/>
    <w:rsid w:val="002451BC"/>
    <w:rsid w:val="0024555F"/>
    <w:rsid w:val="00245DA9"/>
    <w:rsid w:val="00250BB0"/>
    <w:rsid w:val="0025217A"/>
    <w:rsid w:val="00254632"/>
    <w:rsid w:val="00255606"/>
    <w:rsid w:val="0025608A"/>
    <w:rsid w:val="0026518D"/>
    <w:rsid w:val="0026592D"/>
    <w:rsid w:val="002704EC"/>
    <w:rsid w:val="00271C23"/>
    <w:rsid w:val="002720EB"/>
    <w:rsid w:val="00273441"/>
    <w:rsid w:val="00273C92"/>
    <w:rsid w:val="0027407C"/>
    <w:rsid w:val="002753FB"/>
    <w:rsid w:val="00280869"/>
    <w:rsid w:val="00281B11"/>
    <w:rsid w:val="00284EFC"/>
    <w:rsid w:val="002857CF"/>
    <w:rsid w:val="0029090E"/>
    <w:rsid w:val="002973D8"/>
    <w:rsid w:val="002A089B"/>
    <w:rsid w:val="002A3C30"/>
    <w:rsid w:val="002A670F"/>
    <w:rsid w:val="002A6B47"/>
    <w:rsid w:val="002A6D59"/>
    <w:rsid w:val="002A7B3B"/>
    <w:rsid w:val="002B736C"/>
    <w:rsid w:val="002B7A06"/>
    <w:rsid w:val="002C0363"/>
    <w:rsid w:val="002C14B5"/>
    <w:rsid w:val="002C4C32"/>
    <w:rsid w:val="002D2065"/>
    <w:rsid w:val="002D3146"/>
    <w:rsid w:val="002D7683"/>
    <w:rsid w:val="002E1B46"/>
    <w:rsid w:val="002E27A6"/>
    <w:rsid w:val="002E7B62"/>
    <w:rsid w:val="002F1962"/>
    <w:rsid w:val="002F3660"/>
    <w:rsid w:val="002F6434"/>
    <w:rsid w:val="003061F0"/>
    <w:rsid w:val="00316746"/>
    <w:rsid w:val="0032021F"/>
    <w:rsid w:val="00321045"/>
    <w:rsid w:val="003216C6"/>
    <w:rsid w:val="00325A46"/>
    <w:rsid w:val="0033749D"/>
    <w:rsid w:val="003407F8"/>
    <w:rsid w:val="003412DE"/>
    <w:rsid w:val="003416E4"/>
    <w:rsid w:val="00352120"/>
    <w:rsid w:val="00356137"/>
    <w:rsid w:val="00356B7A"/>
    <w:rsid w:val="00360AFF"/>
    <w:rsid w:val="0036280D"/>
    <w:rsid w:val="003646EB"/>
    <w:rsid w:val="00364DCE"/>
    <w:rsid w:val="00367FE4"/>
    <w:rsid w:val="00371DDE"/>
    <w:rsid w:val="00377832"/>
    <w:rsid w:val="003804E6"/>
    <w:rsid w:val="003845D1"/>
    <w:rsid w:val="00385F09"/>
    <w:rsid w:val="00386402"/>
    <w:rsid w:val="00393464"/>
    <w:rsid w:val="00397A57"/>
    <w:rsid w:val="00397B4F"/>
    <w:rsid w:val="00397F1C"/>
    <w:rsid w:val="003A2698"/>
    <w:rsid w:val="003A45AC"/>
    <w:rsid w:val="003A59B4"/>
    <w:rsid w:val="003A656F"/>
    <w:rsid w:val="003A7567"/>
    <w:rsid w:val="003B0536"/>
    <w:rsid w:val="003B0B78"/>
    <w:rsid w:val="003B27C2"/>
    <w:rsid w:val="003B4632"/>
    <w:rsid w:val="003B6598"/>
    <w:rsid w:val="003C1BC2"/>
    <w:rsid w:val="003C22E9"/>
    <w:rsid w:val="003C5153"/>
    <w:rsid w:val="003D0963"/>
    <w:rsid w:val="003D43B1"/>
    <w:rsid w:val="003D5DC8"/>
    <w:rsid w:val="003D701E"/>
    <w:rsid w:val="003E0C63"/>
    <w:rsid w:val="003E1027"/>
    <w:rsid w:val="003E2B25"/>
    <w:rsid w:val="003E3663"/>
    <w:rsid w:val="003E675C"/>
    <w:rsid w:val="003F166C"/>
    <w:rsid w:val="003F32B3"/>
    <w:rsid w:val="003F38FE"/>
    <w:rsid w:val="0040299F"/>
    <w:rsid w:val="00402C6A"/>
    <w:rsid w:val="00403C82"/>
    <w:rsid w:val="004040FE"/>
    <w:rsid w:val="0040505E"/>
    <w:rsid w:val="004078C7"/>
    <w:rsid w:val="00412DFE"/>
    <w:rsid w:val="00414397"/>
    <w:rsid w:val="00423F8C"/>
    <w:rsid w:val="004265D0"/>
    <w:rsid w:val="004338E5"/>
    <w:rsid w:val="0043391C"/>
    <w:rsid w:val="00434FC8"/>
    <w:rsid w:val="004351E2"/>
    <w:rsid w:val="00435FAD"/>
    <w:rsid w:val="00437D38"/>
    <w:rsid w:val="00440709"/>
    <w:rsid w:val="00443683"/>
    <w:rsid w:val="00454304"/>
    <w:rsid w:val="00455562"/>
    <w:rsid w:val="004600B1"/>
    <w:rsid w:val="004651DB"/>
    <w:rsid w:val="00466049"/>
    <w:rsid w:val="00473344"/>
    <w:rsid w:val="00473BAC"/>
    <w:rsid w:val="0048099C"/>
    <w:rsid w:val="00481E73"/>
    <w:rsid w:val="00485A21"/>
    <w:rsid w:val="00486D36"/>
    <w:rsid w:val="00486DAF"/>
    <w:rsid w:val="00486F55"/>
    <w:rsid w:val="004918C3"/>
    <w:rsid w:val="00496D99"/>
    <w:rsid w:val="00496FBE"/>
    <w:rsid w:val="004A0702"/>
    <w:rsid w:val="004A3543"/>
    <w:rsid w:val="004A71BF"/>
    <w:rsid w:val="004B3DB9"/>
    <w:rsid w:val="004B43A9"/>
    <w:rsid w:val="004B5582"/>
    <w:rsid w:val="004B5591"/>
    <w:rsid w:val="004B757F"/>
    <w:rsid w:val="004C0163"/>
    <w:rsid w:val="004C0B3E"/>
    <w:rsid w:val="004C1C8E"/>
    <w:rsid w:val="004C53C8"/>
    <w:rsid w:val="004C7F9A"/>
    <w:rsid w:val="004D228C"/>
    <w:rsid w:val="004D5A27"/>
    <w:rsid w:val="004E0DFB"/>
    <w:rsid w:val="004E3693"/>
    <w:rsid w:val="004E3D81"/>
    <w:rsid w:val="004E56B3"/>
    <w:rsid w:val="004E6952"/>
    <w:rsid w:val="004F1662"/>
    <w:rsid w:val="004F2C65"/>
    <w:rsid w:val="004F311C"/>
    <w:rsid w:val="00510227"/>
    <w:rsid w:val="00514EFF"/>
    <w:rsid w:val="005173B1"/>
    <w:rsid w:val="005255CF"/>
    <w:rsid w:val="0052650C"/>
    <w:rsid w:val="00527CCF"/>
    <w:rsid w:val="00530094"/>
    <w:rsid w:val="005317AA"/>
    <w:rsid w:val="00533B3B"/>
    <w:rsid w:val="00533F3B"/>
    <w:rsid w:val="00535B71"/>
    <w:rsid w:val="0053782D"/>
    <w:rsid w:val="0054314C"/>
    <w:rsid w:val="00546AE1"/>
    <w:rsid w:val="00550495"/>
    <w:rsid w:val="0055233F"/>
    <w:rsid w:val="00552D65"/>
    <w:rsid w:val="00561FAA"/>
    <w:rsid w:val="00563225"/>
    <w:rsid w:val="00571414"/>
    <w:rsid w:val="005766F1"/>
    <w:rsid w:val="005767C0"/>
    <w:rsid w:val="00577DA6"/>
    <w:rsid w:val="005821FE"/>
    <w:rsid w:val="00584CE1"/>
    <w:rsid w:val="00585D84"/>
    <w:rsid w:val="005901E7"/>
    <w:rsid w:val="00590A8F"/>
    <w:rsid w:val="005928B9"/>
    <w:rsid w:val="0059554E"/>
    <w:rsid w:val="005A1873"/>
    <w:rsid w:val="005A4B21"/>
    <w:rsid w:val="005A58D8"/>
    <w:rsid w:val="005B0976"/>
    <w:rsid w:val="005B33DB"/>
    <w:rsid w:val="005B6748"/>
    <w:rsid w:val="005B6758"/>
    <w:rsid w:val="005B72E0"/>
    <w:rsid w:val="005C5D73"/>
    <w:rsid w:val="005C66B0"/>
    <w:rsid w:val="005D42E1"/>
    <w:rsid w:val="005D58FF"/>
    <w:rsid w:val="005E1019"/>
    <w:rsid w:val="005E22B7"/>
    <w:rsid w:val="005E341B"/>
    <w:rsid w:val="005E4386"/>
    <w:rsid w:val="005E6499"/>
    <w:rsid w:val="005F067D"/>
    <w:rsid w:val="005F4154"/>
    <w:rsid w:val="005F4E9A"/>
    <w:rsid w:val="005F5157"/>
    <w:rsid w:val="005F5769"/>
    <w:rsid w:val="005F5E34"/>
    <w:rsid w:val="005F7380"/>
    <w:rsid w:val="00600628"/>
    <w:rsid w:val="00600BC9"/>
    <w:rsid w:val="00601533"/>
    <w:rsid w:val="006016A6"/>
    <w:rsid w:val="00603A17"/>
    <w:rsid w:val="0060417C"/>
    <w:rsid w:val="00605D3B"/>
    <w:rsid w:val="00605E71"/>
    <w:rsid w:val="0060666B"/>
    <w:rsid w:val="00606944"/>
    <w:rsid w:val="00624300"/>
    <w:rsid w:val="006308A6"/>
    <w:rsid w:val="00631FC0"/>
    <w:rsid w:val="00634241"/>
    <w:rsid w:val="00634914"/>
    <w:rsid w:val="006407F4"/>
    <w:rsid w:val="00643DCE"/>
    <w:rsid w:val="00645E61"/>
    <w:rsid w:val="00646A9D"/>
    <w:rsid w:val="00647D64"/>
    <w:rsid w:val="00654391"/>
    <w:rsid w:val="0065461E"/>
    <w:rsid w:val="006575F9"/>
    <w:rsid w:val="006627B3"/>
    <w:rsid w:val="00665636"/>
    <w:rsid w:val="006705BC"/>
    <w:rsid w:val="00672A57"/>
    <w:rsid w:val="00674AC8"/>
    <w:rsid w:val="00675500"/>
    <w:rsid w:val="006801F6"/>
    <w:rsid w:val="00680DE8"/>
    <w:rsid w:val="006813D5"/>
    <w:rsid w:val="00682FB0"/>
    <w:rsid w:val="0069422E"/>
    <w:rsid w:val="00694618"/>
    <w:rsid w:val="00694B6D"/>
    <w:rsid w:val="0069606D"/>
    <w:rsid w:val="006A12D0"/>
    <w:rsid w:val="006A1455"/>
    <w:rsid w:val="006A1960"/>
    <w:rsid w:val="006A3F02"/>
    <w:rsid w:val="006B1E3C"/>
    <w:rsid w:val="006B204B"/>
    <w:rsid w:val="006B2D08"/>
    <w:rsid w:val="006B5874"/>
    <w:rsid w:val="006B629F"/>
    <w:rsid w:val="006B7E39"/>
    <w:rsid w:val="006C0136"/>
    <w:rsid w:val="006C0997"/>
    <w:rsid w:val="006C1DB2"/>
    <w:rsid w:val="006C1F4C"/>
    <w:rsid w:val="006C3186"/>
    <w:rsid w:val="006D4177"/>
    <w:rsid w:val="006E4C6E"/>
    <w:rsid w:val="006E5801"/>
    <w:rsid w:val="006F04F5"/>
    <w:rsid w:val="006F12B6"/>
    <w:rsid w:val="006F462E"/>
    <w:rsid w:val="006F68E2"/>
    <w:rsid w:val="006F6C6B"/>
    <w:rsid w:val="00701E6C"/>
    <w:rsid w:val="00703240"/>
    <w:rsid w:val="00711CCF"/>
    <w:rsid w:val="007135ED"/>
    <w:rsid w:val="00714572"/>
    <w:rsid w:val="00714922"/>
    <w:rsid w:val="00715A85"/>
    <w:rsid w:val="00717590"/>
    <w:rsid w:val="00720DA2"/>
    <w:rsid w:val="00724AA5"/>
    <w:rsid w:val="007305C0"/>
    <w:rsid w:val="00731247"/>
    <w:rsid w:val="00735229"/>
    <w:rsid w:val="0074040C"/>
    <w:rsid w:val="00744CCA"/>
    <w:rsid w:val="00750D44"/>
    <w:rsid w:val="0075395F"/>
    <w:rsid w:val="00761E15"/>
    <w:rsid w:val="00762562"/>
    <w:rsid w:val="00765C9E"/>
    <w:rsid w:val="0077015B"/>
    <w:rsid w:val="00775954"/>
    <w:rsid w:val="00777087"/>
    <w:rsid w:val="00783A72"/>
    <w:rsid w:val="00783A9A"/>
    <w:rsid w:val="00785F4C"/>
    <w:rsid w:val="007918D1"/>
    <w:rsid w:val="00791E9C"/>
    <w:rsid w:val="00792AE9"/>
    <w:rsid w:val="007935C0"/>
    <w:rsid w:val="00794367"/>
    <w:rsid w:val="00794397"/>
    <w:rsid w:val="007A0A40"/>
    <w:rsid w:val="007A0C0D"/>
    <w:rsid w:val="007A68C4"/>
    <w:rsid w:val="007B3DD5"/>
    <w:rsid w:val="007B4D75"/>
    <w:rsid w:val="007B5449"/>
    <w:rsid w:val="007C0E45"/>
    <w:rsid w:val="007C1BB8"/>
    <w:rsid w:val="007C2FF6"/>
    <w:rsid w:val="007C61C5"/>
    <w:rsid w:val="007C6E46"/>
    <w:rsid w:val="007C78BB"/>
    <w:rsid w:val="007D039B"/>
    <w:rsid w:val="007D068E"/>
    <w:rsid w:val="007D2BFA"/>
    <w:rsid w:val="007D3624"/>
    <w:rsid w:val="007D4234"/>
    <w:rsid w:val="007D55AC"/>
    <w:rsid w:val="007D5C2B"/>
    <w:rsid w:val="007D7337"/>
    <w:rsid w:val="007D7A15"/>
    <w:rsid w:val="007E0649"/>
    <w:rsid w:val="007E3149"/>
    <w:rsid w:val="007E6FBA"/>
    <w:rsid w:val="007E7754"/>
    <w:rsid w:val="007F05EA"/>
    <w:rsid w:val="007F3338"/>
    <w:rsid w:val="007F3CCC"/>
    <w:rsid w:val="007F409F"/>
    <w:rsid w:val="007F693B"/>
    <w:rsid w:val="008010BA"/>
    <w:rsid w:val="00802C65"/>
    <w:rsid w:val="00803006"/>
    <w:rsid w:val="00806C10"/>
    <w:rsid w:val="0080733A"/>
    <w:rsid w:val="00807D3C"/>
    <w:rsid w:val="00810E04"/>
    <w:rsid w:val="008166DB"/>
    <w:rsid w:val="00816A08"/>
    <w:rsid w:val="00821106"/>
    <w:rsid w:val="00823184"/>
    <w:rsid w:val="00825F29"/>
    <w:rsid w:val="0083025B"/>
    <w:rsid w:val="008308FD"/>
    <w:rsid w:val="0083157C"/>
    <w:rsid w:val="00834C0A"/>
    <w:rsid w:val="00840A29"/>
    <w:rsid w:val="00844418"/>
    <w:rsid w:val="00845805"/>
    <w:rsid w:val="00846A4D"/>
    <w:rsid w:val="00846F59"/>
    <w:rsid w:val="00851A35"/>
    <w:rsid w:val="00852194"/>
    <w:rsid w:val="00852765"/>
    <w:rsid w:val="00856DA5"/>
    <w:rsid w:val="0085710A"/>
    <w:rsid w:val="00863CFA"/>
    <w:rsid w:val="008648A2"/>
    <w:rsid w:val="00865DFC"/>
    <w:rsid w:val="00882D74"/>
    <w:rsid w:val="00887C8E"/>
    <w:rsid w:val="0089428E"/>
    <w:rsid w:val="00894DF5"/>
    <w:rsid w:val="00896162"/>
    <w:rsid w:val="00896886"/>
    <w:rsid w:val="008A1B3E"/>
    <w:rsid w:val="008A4332"/>
    <w:rsid w:val="008B4BB2"/>
    <w:rsid w:val="008B56AD"/>
    <w:rsid w:val="008B76A6"/>
    <w:rsid w:val="008C0B69"/>
    <w:rsid w:val="008C2284"/>
    <w:rsid w:val="008C2AC6"/>
    <w:rsid w:val="008C40E3"/>
    <w:rsid w:val="008C50D8"/>
    <w:rsid w:val="008C72A3"/>
    <w:rsid w:val="008C74F2"/>
    <w:rsid w:val="008D38BD"/>
    <w:rsid w:val="008E0008"/>
    <w:rsid w:val="008E0B0D"/>
    <w:rsid w:val="008E3D68"/>
    <w:rsid w:val="008E449B"/>
    <w:rsid w:val="008E50F2"/>
    <w:rsid w:val="008E560B"/>
    <w:rsid w:val="008E70BC"/>
    <w:rsid w:val="008F0947"/>
    <w:rsid w:val="008F6FAF"/>
    <w:rsid w:val="008F78BB"/>
    <w:rsid w:val="008F7B87"/>
    <w:rsid w:val="00904DB2"/>
    <w:rsid w:val="009113BC"/>
    <w:rsid w:val="00912EB8"/>
    <w:rsid w:val="00914339"/>
    <w:rsid w:val="00916329"/>
    <w:rsid w:val="00921F53"/>
    <w:rsid w:val="00923079"/>
    <w:rsid w:val="00932023"/>
    <w:rsid w:val="00945625"/>
    <w:rsid w:val="009510BD"/>
    <w:rsid w:val="00952162"/>
    <w:rsid w:val="00953618"/>
    <w:rsid w:val="00954A08"/>
    <w:rsid w:val="00957239"/>
    <w:rsid w:val="0096005A"/>
    <w:rsid w:val="00961606"/>
    <w:rsid w:val="00964A54"/>
    <w:rsid w:val="00965D5A"/>
    <w:rsid w:val="00966DAF"/>
    <w:rsid w:val="0097082A"/>
    <w:rsid w:val="00972549"/>
    <w:rsid w:val="00972F07"/>
    <w:rsid w:val="0097514F"/>
    <w:rsid w:val="0097573D"/>
    <w:rsid w:val="00976F9A"/>
    <w:rsid w:val="0097722A"/>
    <w:rsid w:val="00977876"/>
    <w:rsid w:val="00980F21"/>
    <w:rsid w:val="00981196"/>
    <w:rsid w:val="009833DD"/>
    <w:rsid w:val="00983648"/>
    <w:rsid w:val="009918D9"/>
    <w:rsid w:val="00993DDD"/>
    <w:rsid w:val="009A3910"/>
    <w:rsid w:val="009A466A"/>
    <w:rsid w:val="009A798A"/>
    <w:rsid w:val="009B1934"/>
    <w:rsid w:val="009B2268"/>
    <w:rsid w:val="009B3796"/>
    <w:rsid w:val="009B7B3A"/>
    <w:rsid w:val="009C10E1"/>
    <w:rsid w:val="009C1494"/>
    <w:rsid w:val="009C2F3F"/>
    <w:rsid w:val="009D1C73"/>
    <w:rsid w:val="009D42CC"/>
    <w:rsid w:val="009D5049"/>
    <w:rsid w:val="009D5677"/>
    <w:rsid w:val="009D68DF"/>
    <w:rsid w:val="009D7AE6"/>
    <w:rsid w:val="009E205A"/>
    <w:rsid w:val="009E2444"/>
    <w:rsid w:val="009E2564"/>
    <w:rsid w:val="009E3608"/>
    <w:rsid w:val="009E6C04"/>
    <w:rsid w:val="009E6F56"/>
    <w:rsid w:val="009F20ED"/>
    <w:rsid w:val="009F2711"/>
    <w:rsid w:val="009F5C07"/>
    <w:rsid w:val="009F5C87"/>
    <w:rsid w:val="00A0151E"/>
    <w:rsid w:val="00A04343"/>
    <w:rsid w:val="00A04FD4"/>
    <w:rsid w:val="00A1020F"/>
    <w:rsid w:val="00A110BD"/>
    <w:rsid w:val="00A16D66"/>
    <w:rsid w:val="00A20896"/>
    <w:rsid w:val="00A20D51"/>
    <w:rsid w:val="00A237D5"/>
    <w:rsid w:val="00A26240"/>
    <w:rsid w:val="00A274B5"/>
    <w:rsid w:val="00A3331C"/>
    <w:rsid w:val="00A33E92"/>
    <w:rsid w:val="00A3412E"/>
    <w:rsid w:val="00A36175"/>
    <w:rsid w:val="00A3682F"/>
    <w:rsid w:val="00A36BFF"/>
    <w:rsid w:val="00A37527"/>
    <w:rsid w:val="00A42BB7"/>
    <w:rsid w:val="00A4362F"/>
    <w:rsid w:val="00A43775"/>
    <w:rsid w:val="00A44C56"/>
    <w:rsid w:val="00A45266"/>
    <w:rsid w:val="00A55B5E"/>
    <w:rsid w:val="00A6291D"/>
    <w:rsid w:val="00A63FE8"/>
    <w:rsid w:val="00A701D3"/>
    <w:rsid w:val="00A719D3"/>
    <w:rsid w:val="00A81996"/>
    <w:rsid w:val="00A84122"/>
    <w:rsid w:val="00A85296"/>
    <w:rsid w:val="00A9040F"/>
    <w:rsid w:val="00A957C7"/>
    <w:rsid w:val="00A96D6B"/>
    <w:rsid w:val="00A9758E"/>
    <w:rsid w:val="00AA0231"/>
    <w:rsid w:val="00AA0A60"/>
    <w:rsid w:val="00AB2F35"/>
    <w:rsid w:val="00AB4D0A"/>
    <w:rsid w:val="00AB5D81"/>
    <w:rsid w:val="00AC1E61"/>
    <w:rsid w:val="00AC6516"/>
    <w:rsid w:val="00AC6EB6"/>
    <w:rsid w:val="00AD19DE"/>
    <w:rsid w:val="00AD266E"/>
    <w:rsid w:val="00AD640E"/>
    <w:rsid w:val="00AE5BCC"/>
    <w:rsid w:val="00AF1574"/>
    <w:rsid w:val="00AF5A2B"/>
    <w:rsid w:val="00AF7F01"/>
    <w:rsid w:val="00B0383B"/>
    <w:rsid w:val="00B03C1E"/>
    <w:rsid w:val="00B04703"/>
    <w:rsid w:val="00B049B5"/>
    <w:rsid w:val="00B055F0"/>
    <w:rsid w:val="00B074E9"/>
    <w:rsid w:val="00B07CBA"/>
    <w:rsid w:val="00B1371B"/>
    <w:rsid w:val="00B15235"/>
    <w:rsid w:val="00B1541B"/>
    <w:rsid w:val="00B17771"/>
    <w:rsid w:val="00B17C41"/>
    <w:rsid w:val="00B21878"/>
    <w:rsid w:val="00B25874"/>
    <w:rsid w:val="00B25EA0"/>
    <w:rsid w:val="00B30368"/>
    <w:rsid w:val="00B31902"/>
    <w:rsid w:val="00B36E74"/>
    <w:rsid w:val="00B41E02"/>
    <w:rsid w:val="00B427BF"/>
    <w:rsid w:val="00B44361"/>
    <w:rsid w:val="00B4782F"/>
    <w:rsid w:val="00B47DBC"/>
    <w:rsid w:val="00B50FD3"/>
    <w:rsid w:val="00B51A71"/>
    <w:rsid w:val="00B5324E"/>
    <w:rsid w:val="00B55980"/>
    <w:rsid w:val="00B62643"/>
    <w:rsid w:val="00B63DB9"/>
    <w:rsid w:val="00B72CF8"/>
    <w:rsid w:val="00B72DEC"/>
    <w:rsid w:val="00B77674"/>
    <w:rsid w:val="00B83052"/>
    <w:rsid w:val="00B92C96"/>
    <w:rsid w:val="00BA0B5C"/>
    <w:rsid w:val="00BA0F7E"/>
    <w:rsid w:val="00BA67B4"/>
    <w:rsid w:val="00BB05F7"/>
    <w:rsid w:val="00BB0A38"/>
    <w:rsid w:val="00BB3C3A"/>
    <w:rsid w:val="00BB405D"/>
    <w:rsid w:val="00BB4862"/>
    <w:rsid w:val="00BB7176"/>
    <w:rsid w:val="00BC1560"/>
    <w:rsid w:val="00BC32F5"/>
    <w:rsid w:val="00BC3A4E"/>
    <w:rsid w:val="00BC3D9F"/>
    <w:rsid w:val="00BC4049"/>
    <w:rsid w:val="00BC7557"/>
    <w:rsid w:val="00BC7CDD"/>
    <w:rsid w:val="00BD2F08"/>
    <w:rsid w:val="00BD3C5E"/>
    <w:rsid w:val="00BD4526"/>
    <w:rsid w:val="00BD5736"/>
    <w:rsid w:val="00BD6542"/>
    <w:rsid w:val="00BD746E"/>
    <w:rsid w:val="00BE03ED"/>
    <w:rsid w:val="00BE0AF2"/>
    <w:rsid w:val="00BE0C4A"/>
    <w:rsid w:val="00BE3B1F"/>
    <w:rsid w:val="00BE566C"/>
    <w:rsid w:val="00BE6FD1"/>
    <w:rsid w:val="00BF0DC4"/>
    <w:rsid w:val="00BF47D9"/>
    <w:rsid w:val="00BF7518"/>
    <w:rsid w:val="00C036C4"/>
    <w:rsid w:val="00C03DE2"/>
    <w:rsid w:val="00C03EA5"/>
    <w:rsid w:val="00C06DEB"/>
    <w:rsid w:val="00C07088"/>
    <w:rsid w:val="00C108D1"/>
    <w:rsid w:val="00C10E04"/>
    <w:rsid w:val="00C128E0"/>
    <w:rsid w:val="00C168E0"/>
    <w:rsid w:val="00C225CF"/>
    <w:rsid w:val="00C24213"/>
    <w:rsid w:val="00C306E2"/>
    <w:rsid w:val="00C33F2C"/>
    <w:rsid w:val="00C3570C"/>
    <w:rsid w:val="00C359BF"/>
    <w:rsid w:val="00C36654"/>
    <w:rsid w:val="00C41B86"/>
    <w:rsid w:val="00C543B3"/>
    <w:rsid w:val="00C578AD"/>
    <w:rsid w:val="00C64C4B"/>
    <w:rsid w:val="00C73898"/>
    <w:rsid w:val="00C749D6"/>
    <w:rsid w:val="00C77E6E"/>
    <w:rsid w:val="00C80B7D"/>
    <w:rsid w:val="00C825C2"/>
    <w:rsid w:val="00C83626"/>
    <w:rsid w:val="00C8395D"/>
    <w:rsid w:val="00C84625"/>
    <w:rsid w:val="00C86523"/>
    <w:rsid w:val="00C874CB"/>
    <w:rsid w:val="00C92D7F"/>
    <w:rsid w:val="00C9678F"/>
    <w:rsid w:val="00CA2741"/>
    <w:rsid w:val="00CA42F2"/>
    <w:rsid w:val="00CA44C3"/>
    <w:rsid w:val="00CA482C"/>
    <w:rsid w:val="00CB0E61"/>
    <w:rsid w:val="00CB19A9"/>
    <w:rsid w:val="00CB32A6"/>
    <w:rsid w:val="00CB33CC"/>
    <w:rsid w:val="00CC1034"/>
    <w:rsid w:val="00CC300A"/>
    <w:rsid w:val="00CC3F72"/>
    <w:rsid w:val="00CD52FB"/>
    <w:rsid w:val="00CE238D"/>
    <w:rsid w:val="00CE2D4E"/>
    <w:rsid w:val="00CE6BBC"/>
    <w:rsid w:val="00CE6E44"/>
    <w:rsid w:val="00CE756A"/>
    <w:rsid w:val="00CE77D1"/>
    <w:rsid w:val="00CF0EDC"/>
    <w:rsid w:val="00CF3D80"/>
    <w:rsid w:val="00CF5E4C"/>
    <w:rsid w:val="00CF6F0D"/>
    <w:rsid w:val="00D003A2"/>
    <w:rsid w:val="00D00505"/>
    <w:rsid w:val="00D13945"/>
    <w:rsid w:val="00D160F2"/>
    <w:rsid w:val="00D1678C"/>
    <w:rsid w:val="00D17010"/>
    <w:rsid w:val="00D225DA"/>
    <w:rsid w:val="00D32482"/>
    <w:rsid w:val="00D33C9A"/>
    <w:rsid w:val="00D34AAF"/>
    <w:rsid w:val="00D373B5"/>
    <w:rsid w:val="00D40AC6"/>
    <w:rsid w:val="00D41482"/>
    <w:rsid w:val="00D41C0F"/>
    <w:rsid w:val="00D44D1A"/>
    <w:rsid w:val="00D46980"/>
    <w:rsid w:val="00D51DD5"/>
    <w:rsid w:val="00D538F0"/>
    <w:rsid w:val="00D56001"/>
    <w:rsid w:val="00D57D01"/>
    <w:rsid w:val="00D63305"/>
    <w:rsid w:val="00D644C5"/>
    <w:rsid w:val="00D64782"/>
    <w:rsid w:val="00D6793A"/>
    <w:rsid w:val="00D70FC5"/>
    <w:rsid w:val="00D72690"/>
    <w:rsid w:val="00D72BCB"/>
    <w:rsid w:val="00D72D49"/>
    <w:rsid w:val="00D744C0"/>
    <w:rsid w:val="00D75897"/>
    <w:rsid w:val="00D77E93"/>
    <w:rsid w:val="00D802B0"/>
    <w:rsid w:val="00D8268C"/>
    <w:rsid w:val="00D83D54"/>
    <w:rsid w:val="00D86599"/>
    <w:rsid w:val="00D906C1"/>
    <w:rsid w:val="00D91457"/>
    <w:rsid w:val="00D92D98"/>
    <w:rsid w:val="00D92F85"/>
    <w:rsid w:val="00D97B1E"/>
    <w:rsid w:val="00DA16A8"/>
    <w:rsid w:val="00DA38A7"/>
    <w:rsid w:val="00DA3D24"/>
    <w:rsid w:val="00DA4377"/>
    <w:rsid w:val="00DB24EF"/>
    <w:rsid w:val="00DC5F02"/>
    <w:rsid w:val="00DD468F"/>
    <w:rsid w:val="00DD7021"/>
    <w:rsid w:val="00DD7D80"/>
    <w:rsid w:val="00DE03AD"/>
    <w:rsid w:val="00DE0EB8"/>
    <w:rsid w:val="00DE1401"/>
    <w:rsid w:val="00DE48FB"/>
    <w:rsid w:val="00DE4F10"/>
    <w:rsid w:val="00DE5311"/>
    <w:rsid w:val="00DE74BE"/>
    <w:rsid w:val="00DF52B1"/>
    <w:rsid w:val="00DF5562"/>
    <w:rsid w:val="00DF5C31"/>
    <w:rsid w:val="00E01009"/>
    <w:rsid w:val="00E01C8E"/>
    <w:rsid w:val="00E0646F"/>
    <w:rsid w:val="00E11DB9"/>
    <w:rsid w:val="00E12BA9"/>
    <w:rsid w:val="00E13F56"/>
    <w:rsid w:val="00E14082"/>
    <w:rsid w:val="00E1502E"/>
    <w:rsid w:val="00E204C4"/>
    <w:rsid w:val="00E26346"/>
    <w:rsid w:val="00E33D0C"/>
    <w:rsid w:val="00E3467F"/>
    <w:rsid w:val="00E3579C"/>
    <w:rsid w:val="00E41112"/>
    <w:rsid w:val="00E42126"/>
    <w:rsid w:val="00E444DB"/>
    <w:rsid w:val="00E45D90"/>
    <w:rsid w:val="00E460A7"/>
    <w:rsid w:val="00E507B7"/>
    <w:rsid w:val="00E509D1"/>
    <w:rsid w:val="00E5543E"/>
    <w:rsid w:val="00E64027"/>
    <w:rsid w:val="00E73419"/>
    <w:rsid w:val="00E74257"/>
    <w:rsid w:val="00E74352"/>
    <w:rsid w:val="00E74377"/>
    <w:rsid w:val="00E7628E"/>
    <w:rsid w:val="00E7672D"/>
    <w:rsid w:val="00E76F79"/>
    <w:rsid w:val="00E77167"/>
    <w:rsid w:val="00E771EA"/>
    <w:rsid w:val="00E839A0"/>
    <w:rsid w:val="00E964BB"/>
    <w:rsid w:val="00EA0164"/>
    <w:rsid w:val="00EA06B4"/>
    <w:rsid w:val="00EA5B0F"/>
    <w:rsid w:val="00EA5F28"/>
    <w:rsid w:val="00EA6948"/>
    <w:rsid w:val="00EA6BAA"/>
    <w:rsid w:val="00EA6F87"/>
    <w:rsid w:val="00EB2841"/>
    <w:rsid w:val="00EB33B6"/>
    <w:rsid w:val="00EC2358"/>
    <w:rsid w:val="00EC2642"/>
    <w:rsid w:val="00EC759F"/>
    <w:rsid w:val="00ED0859"/>
    <w:rsid w:val="00EE7320"/>
    <w:rsid w:val="00EF6905"/>
    <w:rsid w:val="00EF7B9F"/>
    <w:rsid w:val="00F03D97"/>
    <w:rsid w:val="00F054AE"/>
    <w:rsid w:val="00F12A89"/>
    <w:rsid w:val="00F15777"/>
    <w:rsid w:val="00F15807"/>
    <w:rsid w:val="00F27A79"/>
    <w:rsid w:val="00F419BD"/>
    <w:rsid w:val="00F42BCA"/>
    <w:rsid w:val="00F42CCD"/>
    <w:rsid w:val="00F45CE3"/>
    <w:rsid w:val="00F473CD"/>
    <w:rsid w:val="00F500DA"/>
    <w:rsid w:val="00F51355"/>
    <w:rsid w:val="00F52B2E"/>
    <w:rsid w:val="00F5666C"/>
    <w:rsid w:val="00F61B0E"/>
    <w:rsid w:val="00F61FDE"/>
    <w:rsid w:val="00F62ECD"/>
    <w:rsid w:val="00F663EA"/>
    <w:rsid w:val="00F72DFA"/>
    <w:rsid w:val="00F76866"/>
    <w:rsid w:val="00F83788"/>
    <w:rsid w:val="00F83A28"/>
    <w:rsid w:val="00F84D9B"/>
    <w:rsid w:val="00F86AD0"/>
    <w:rsid w:val="00F87EF0"/>
    <w:rsid w:val="00F92631"/>
    <w:rsid w:val="00F93EB9"/>
    <w:rsid w:val="00F955E3"/>
    <w:rsid w:val="00FA03B3"/>
    <w:rsid w:val="00FB03F8"/>
    <w:rsid w:val="00FB0D31"/>
    <w:rsid w:val="00FB1969"/>
    <w:rsid w:val="00FB2750"/>
    <w:rsid w:val="00FB6E30"/>
    <w:rsid w:val="00FC052C"/>
    <w:rsid w:val="00FC202D"/>
    <w:rsid w:val="00FC23D2"/>
    <w:rsid w:val="00FC55E9"/>
    <w:rsid w:val="00FD0AF3"/>
    <w:rsid w:val="00FD1673"/>
    <w:rsid w:val="00FD1806"/>
    <w:rsid w:val="00FD39CA"/>
    <w:rsid w:val="00FD4D4A"/>
    <w:rsid w:val="00FD7FC6"/>
    <w:rsid w:val="00FE2FFE"/>
    <w:rsid w:val="00FE51E9"/>
    <w:rsid w:val="00FE5989"/>
    <w:rsid w:val="00FF15C9"/>
    <w:rsid w:val="00FF160B"/>
    <w:rsid w:val="00FF2248"/>
    <w:rsid w:val="00FF4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2357CFA"/>
  <w15:docId w15:val="{87AD2867-BCD1-446F-9D17-92C29D25E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FAD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24039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4039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4039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4039F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DE4F1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  <w:lang w:val="en-HK" w:eastAsia="zh-CN"/>
    </w:rPr>
  </w:style>
  <w:style w:type="character" w:styleId="Hyperlink">
    <w:name w:val="Hyperlink"/>
    <w:basedOn w:val="DefaultParagraphFont"/>
    <w:uiPriority w:val="99"/>
    <w:semiHidden/>
    <w:unhideWhenUsed/>
    <w:rsid w:val="00DE4F1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DD468F"/>
    <w:rPr>
      <w:i/>
      <w:iCs/>
    </w:rPr>
  </w:style>
  <w:style w:type="character" w:customStyle="1" w:styleId="apple-converted-space">
    <w:name w:val="apple-converted-space"/>
    <w:basedOn w:val="DefaultParagraphFont"/>
    <w:rsid w:val="00DD468F"/>
  </w:style>
  <w:style w:type="paragraph" w:styleId="BalloonText">
    <w:name w:val="Balloon Text"/>
    <w:basedOn w:val="Normal"/>
    <w:link w:val="BalloonTextChar"/>
    <w:uiPriority w:val="99"/>
    <w:semiHidden/>
    <w:unhideWhenUsed/>
    <w:rsid w:val="003D5DC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5DC8"/>
    <w:rPr>
      <w:rFonts w:asciiTheme="majorHAnsi" w:eastAsiaTheme="majorEastAsia" w:hAnsiTheme="majorHAnsi" w:cstheme="majorBidi"/>
      <w:sz w:val="18"/>
      <w:szCs w:val="18"/>
    </w:rPr>
  </w:style>
  <w:style w:type="paragraph" w:customStyle="1" w:styleId="first">
    <w:name w:val="first"/>
    <w:basedOn w:val="Normal"/>
    <w:rsid w:val="00791E9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15C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PMingLiU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15C9"/>
    <w:rPr>
      <w:rFonts w:ascii="Courier New" w:eastAsia="PMingLiU" w:hAnsi="Courier New" w:cs="Courier New"/>
      <w:kern w:val="0"/>
      <w:sz w:val="20"/>
      <w:szCs w:val="20"/>
    </w:rPr>
  </w:style>
  <w:style w:type="paragraph" w:customStyle="1" w:styleId="gmail-msolistparagraph">
    <w:name w:val="gmail-msolistparagraph"/>
    <w:basedOn w:val="Normal"/>
    <w:rsid w:val="00BB4862"/>
    <w:pPr>
      <w:widowControl/>
      <w:spacing w:before="100" w:beforeAutospacing="1" w:after="100" w:afterAutospacing="1"/>
    </w:pPr>
    <w:rPr>
      <w:rFonts w:ascii="Times New Roman" w:hAnsi="Times New Roman" w:cs="Times New Roman"/>
      <w:kern w:val="0"/>
      <w:szCs w:val="24"/>
    </w:rPr>
  </w:style>
  <w:style w:type="table" w:styleId="TableGrid">
    <w:name w:val="Table Grid"/>
    <w:basedOn w:val="TableNormal"/>
    <w:uiPriority w:val="59"/>
    <w:rsid w:val="001261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1">
    <w:name w:val="Medium Grid 3 Accent 1"/>
    <w:basedOn w:val="TableNormal"/>
    <w:uiPriority w:val="69"/>
    <w:rsid w:val="00DA38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5">
    <w:name w:val="Medium Grid 3 Accent 5"/>
    <w:basedOn w:val="TableNormal"/>
    <w:uiPriority w:val="69"/>
    <w:rsid w:val="00BB0A3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paragraph" w:customStyle="1" w:styleId="Default">
    <w:name w:val="Default"/>
    <w:rsid w:val="00DF5C31"/>
    <w:pPr>
      <w:widowControl w:val="0"/>
      <w:autoSpaceDE w:val="0"/>
      <w:autoSpaceDN w:val="0"/>
      <w:adjustRightInd w:val="0"/>
    </w:pPr>
    <w:rPr>
      <w:rFonts w:ascii="SimSun" w:eastAsia="SimSun" w:cs="SimSun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2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2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9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4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41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6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9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5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9DAA84-A580-47FE-B129-07710A0C6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Choy</dc:creator>
  <cp:lastModifiedBy>AIT04</cp:lastModifiedBy>
  <cp:revision>7</cp:revision>
  <cp:lastPrinted>2019-10-10T02:09:00Z</cp:lastPrinted>
  <dcterms:created xsi:type="dcterms:W3CDTF">2022-03-14T13:01:00Z</dcterms:created>
  <dcterms:modified xsi:type="dcterms:W3CDTF">2022-03-14T14:52:00Z</dcterms:modified>
</cp:coreProperties>
</file>